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เช้า</w:t>
      </w:r>
      <w:r>
        <w:t xml:space="preserve"> </w:t>
      </w:r>
      <w:r>
        <w:t xml:space="preserve">1</w:t>
      </w:r>
      <w:r>
        <w:t xml:space="preserve"> </w:t>
      </w:r>
      <w:r>
        <w:t xml:space="preserve">)งาน</w:t>
      </w:r>
      <w:r>
        <w:t xml:space="preserve"> </w:t>
      </w:r>
      <w:r>
        <w:t xml:space="preserve">การอบรมบริการถ่ายทอดการสื่อสารสำหรับผู้บกพร่องทางการได้ยิน</w:t>
      </w:r>
      <w:r>
        <w:t xml:space="preserve"> </w:t>
      </w:r>
      <w:r>
        <w:t xml:space="preserve">(หูตึง)</w:t>
      </w:r>
      <w:r>
        <w:t xml:space="preserve"> </w:t>
      </w:r>
      <w:r>
        <w:t xml:space="preserve">ประจำปี</w:t>
      </w:r>
      <w:r>
        <w:t xml:space="preserve"> </w:t>
      </w:r>
      <w:r>
        <w:t xml:space="preserve">2563</w:t>
      </w:r>
      <w:r>
        <w:t xml:space="preserve"> </w:t>
      </w:r>
      <w:r>
        <w:t xml:space="preserve">วันที่</w:t>
      </w:r>
      <w:r>
        <w:t xml:space="preserve"> </w:t>
      </w:r>
      <w:r>
        <w:t xml:space="preserve">15</w:t>
      </w:r>
      <w:r>
        <w:t xml:space="preserve"> </w:t>
      </w:r>
      <w:r>
        <w:t xml:space="preserve">พฤศจิกายน</w:t>
      </w:r>
      <w:r>
        <w:t xml:space="preserve"> </w:t>
      </w:r>
      <w:r>
        <w:t xml:space="preserve">2563</w:t>
      </w:r>
      <w:r>
        <w:t xml:space="preserve"> </w:t>
      </w:r>
      <w:r>
        <w:t xml:space="preserve">เวลา</w:t>
      </w:r>
      <w:r>
        <w:t xml:space="preserve"> </w:t>
      </w:r>
      <w:r>
        <w:t xml:space="preserve">8:30</w:t>
      </w:r>
      <w:r>
        <w:t xml:space="preserve"> </w:t>
      </w:r>
      <w:r>
        <w:t xml:space="preserve">-</w:t>
      </w:r>
      <w:r>
        <w:t xml:space="preserve"> </w:t>
      </w:r>
      <w:r>
        <w:t xml:space="preserve">16:30</w:t>
      </w:r>
    </w:p>
    <w:p>
      <w:pPr>
        <w:pStyle w:val="Date"/>
      </w:pPr>
      <w:r>
        <w:t xml:space="preserve">วันอาทิตย์ที่</w:t>
      </w:r>
      <w:r>
        <w:t xml:space="preserve"> </w:t>
      </w:r>
      <w:r>
        <w:t xml:space="preserve">15</w:t>
      </w:r>
      <w:r>
        <w:t xml:space="preserve"> </w:t>
      </w:r>
      <w:r>
        <w:t xml:space="preserve">พฤษจิกายน</w:t>
      </w:r>
      <w:r>
        <w:t xml:space="preserve"> </w:t>
      </w:r>
      <w:r>
        <w:t xml:space="preserve">2563</w:t>
      </w:r>
      <w:r>
        <w:t xml:space="preserve"> </w:t>
      </w:r>
      <w:r>
        <w:t xml:space="preserve">เวลา</w:t>
      </w:r>
      <w:r>
        <w:t xml:space="preserve"> </w:t>
      </w:r>
      <w:r>
        <w:t xml:space="preserve">07.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อบรมบริการถ่ายทอดการสื่อสารบนแอปพลิเคชัน TTRS Caption และ TTRS Live Chat</w:t>
      </w:r>
    </w:p>
    <w:p>
      <w:pPr>
        <w:pStyle w:val="BodyText"/>
      </w:pPr>
      <w:r>
        <w:t xml:space="preserve">(คุณเยาวภา) เดี๋ยวสักครู่นะครับ เพราะเนื่องจากว่ามีบางท่าน</w:t>
      </w:r>
      <w:r>
        <w:t xml:space="preserve"> </w:t>
      </w:r>
      <w:r>
        <w:t xml:space="preserve">ที่ไม่รู้ภาษามือ เดี๋ยวเราต่อตัว</w:t>
      </w:r>
      <w:r>
        <w:t xml:space="preserve"> </w:t>
      </w:r>
      <w:r>
        <w:t xml:space="preserve">ถอดความให้ก่อน เพื่อที่จะให้ทุกท่าน</w:t>
      </w:r>
      <w:r>
        <w:t xml:space="preserve"> </w:t>
      </w:r>
      <w:r>
        <w:t xml:space="preserve">ได้รับทราบเนื้อหานะครับ ได้เท่ากันนะครับ เดี๋ยว</w:t>
      </w:r>
      <w:r>
        <w:t xml:space="preserve"> </w:t>
      </w:r>
      <w:r>
        <w:t xml:space="preserve">สักครู่นะครับถ้าพร้อมแล้วบอกนะครับ โอ.เค. โอ.เค. ครับ ตอนนี้ตัว Caption ขึ้นแล้วนะครับ ถ้าใครไม่สะดวกใช้ภาษามือนะครับ ก็ให้ดูข้อความข้างบนนะครับ ตัวข้อความ มันจะขึ้นช้ากว่าที่ผมพูดสักหน่อยนะครับ เพราะเนื่องจากว่าเราใช้เจ้าหน้าที่ในการถอดความ เราไม่ไ ด้ใช้ตัวรู้จำเสียงพูดในการถอดความ ซึ่งก็จะเหมือนกับบริการ TTRS Captionที่ท่านกำลังจะได้ใช้นะครับ ก็จะมีเจ้าหน้าที่ช่วยในการถอดนะครับ ปลายทางเวลาพูดมา ก็จะขึ้นเป็นข้อความลักษณะนี้ล่ะนะครับ ผมจะพยายามพูดช้านิดหนึ่ง เพื่อที่จะให้เสียงกับข้อความไปด้วยกัน มากขึ้นนะครับ ต้องบอกก่อนนะครับ ว่า TTRS เป็นศูนย์ที่ได้รับงบสนับสนุนจาก กสทช. เพื่อที่จะใ ห้คนที่มีปัญหาทางการได้ยินนะครับ ติดต่อกับคนปกติได้นะครับเหมือนปกติแล้วเวลาคนที่มีปัญหาทางการได้ยินคุยโทรศัพท์กับคนหูดี ถูกไหมครับ เวลาที่คนหูดีเขาพูดออกมาเขาพูดอะไร ดังนั้นนี่ เราก็จะเสียโอกาสทางการใช้งานโทรศัพท์ในการติดต่อสื่อสาร ตรงนี้เป็นข้อจำกัดนะครับ ของระบบโทรคมนาคมบ้านเรา กสทช. นะครับ ที่เป็นหน่วยงานที่ดูแลเรื่องนี้ เขาก็เลยสนับสนุนงบประมาณให้กับมูลนิธิสากลเพื่อคนพิการ ในการจัดตั้งศูนย์ TTRS ขึ้นมาเพื่อให้บริการ</w:t>
      </w:r>
      <w:r>
        <w:t xml:space="preserve"> </w:t>
      </w:r>
      <w:r>
        <w:t xml:space="preserve">ตรงนี้นะครับ อันนี้ก็เลยเป็นที่มานะครับ ว่าเรามีศูนย์ TTRS เพื่อที่จะช่วยให้คนที่มีปัญหาทางการได้ยินกับคนหูดีสามารถพูดคุยสื่อสารกันได้นะครับ วันนี้ สักครู่นะครับ เสียงมัน… ตอนนี้ระบบของ TTRS ที่จะมาคุยในวันนี้ จะเป็นบริการที่เกี่ยวข้องกับคนหูตึง คนหูตึงในที่นี่คือคนที่มีความสามารถในการพูดนะครับ แต่ไม่ได้ยิน ได้ยินไม่ค่อยชัดนะครับ เราก็จะมีอยู่ด้วยกัน ๒ บริการนะครับ ที่มีความเหมาะสม บริการที่ ๑ เราเรียกว่า TTRS Caption ก็คือบริการที่แปลงเสียงเป็นข้อความนะครับ</w:t>
      </w:r>
      <w:r>
        <w:t xml:space="preserve"> </w:t>
      </w:r>
      <w:r>
        <w:t xml:space="preserve">เดี๋ยวสักครู่นะครับ ผมหามุมที่เสียงกับตัวลำโพงไม่ชนกัน ไม่อย่างนั้นจะรบกวนก็คือเบื้องต้นนี่ ตัว TTRS Caption นะครับ จะเป็นบริการที่แปลงนะครับ เสียงให้เป็นข้อความ เวลาที่ปลายทางพูดมาท่านจะเห็นข้อความพูดขึ้นบนมือถือนะครับ เวลาการสนทนา การโต้ตอบนี่ ก็คือ เราจะใช้วิธีการพูด คนหูตึงจะพูด และเมื่อคนหูดีพูดกลับมา ปกติเราจะไม่ได้ยิน แต่ว่าตัว TTRS Caption นี้ มันจะมีข้อความขึ้นให้ ก็จะมีข้อความขึ้นให้ท่านก็สามารถอ่านแทนการฟังนะครับ อันนี้จะทำให้</w:t>
      </w:r>
      <w:r>
        <w:t xml:space="preserve"> </w:t>
      </w:r>
      <w:r>
        <w:t xml:space="preserve">ท่านสามารถสื่อสารกับคนหูดีได้ ตัว TTRS Caption นะครับ หลังจากการจบการสนทนานี่ เราจะเก็บประวัติการใช้งาน ท่านสามารถกดไปดูย้อนหลังได้ ว่าเมื่อสักครู่นี้คุยอะไรไป นะครับ เพียงแต่ว่าข้อความที่ขึ้นนี้จะขึ้นเฉพาะฝั่งที่เป็นหูดีเท่านั้นนะครับ เราจะไม่ได้ถอดความข้อความ 2 ฝั่ง ต้องบอกก่อนนะครับ เราไม่ได้ถอดข้อความ ๒ ฝั่ง เราถอดเฉพาะฝั่งคนหูดีเท่านั้นนะครับ อันนี้บอกไว้นะครับทีนี้ ปัญหานะครับ ที่พบในการใช้งานนะครับ ซึ่งเดี๋ยวทางพี่ภาคงจะพูดอีกรอบหนึ่ง แต่ว่าผมขอสรุปเบื้องต้นก่อนนะครับ อันที่ 1 ก็คือความเร็วในการถอดความนะครับ เนื่องจากว่าเราใช้คนนะครับ ในการถอด ฉะนั้นความเห็นในการถอดก็จะขึ้นอยู่กับความเร็ว</w:t>
      </w:r>
      <w:r>
        <w:t xml:space="preserve"> </w:t>
      </w:r>
      <w:r>
        <w:t xml:space="preserve">และทักษะของคนถอดความนะครับ ในตอนนี้เรายังไม่ได้ใช้ตัว Machine Learning ตัว AI เข้ามาช่วย ฉะนั้นความเร็วก็จะไม่เร็วนะครับ ถามว่าทำไมเรายังไม่ใช้ตัว AI เข้ามาช่วย เหตุผลเพราะว่าประสิทธิภาพของการถอดความด้วย AI นี่มันยังไม่ดี ถ้าเราเอา AI เข้ามาช่วยตอนนี้ ปัญหาก็คือ ข้อความที่ขึ้นนี้อาจจะผิด และท่านอาจจะเข้าใจความหมายไม่ถูกต้องได้นะครับ แต่ว่าการใช้คนเข้ามาถอด อันนี้คนเขาก็จะเช็กได้ว่าสิ่งที่เขาถอดนี่ มันถูกหรือผิด แต่ว่าความเร็วในการถอดความก็อาจจะไม่เร็วเท่า นะครับ อันนี้ TTRS เองมีการปรับปรุงตรงนี้อยู่สม่ำเสมอ ตรงนี้เพื่อให้ข้อความมีความถูกต้องและความเร็วนะครับ อันที่ 2 นะครับ ก็จะมีเรื่องอินเทอร์เน็ตอย่างที่เราทราบนะครับ บางพื้นที่ที่เน็ตไม่ดี ข้อความที่ส่งมาหาท่านจะขึ้นช้านะครับ ฉะนั้นนี่ ตรงนี้จะเป็นอีกประเด็นหนึ่ง ว่าทำไมข้อความไม่ค่อยขึ้นหรือบางครั้งก็หายไป อันนี้ขึ้นกับสัญญาณอินเทอร์เน็ต นะครับ เนื่องจากว่าเราถอดความแบบทันต่อเวลานะครับ คำว่า</w:t>
      </w:r>
      <w:r>
        <w:t xml:space="preserve"> </w:t>
      </w:r>
      <w:r>
        <w:t xml:space="preserve">“</w:t>
      </w:r>
      <w:r>
        <w:t xml:space="preserve">ทันต่อเวลา</w:t>
      </w:r>
      <w:r>
        <w:t xml:space="preserve">”</w:t>
      </w:r>
      <w:r>
        <w:t xml:space="preserve"> </w:t>
      </w:r>
      <w:r>
        <w:t xml:space="preserve">ก็หมายถึงว่า เวลาที่เจ้าหน้าที่พิมพ์ข้อความ ข้อความจะขึ้นเลยนะครับ จะไม่เหมือน line หรือ Facebook ที่ต้องกดส่งมาก่อน ข้อความถึงจะขึ้นนะครับ ข้อความที่เราพิมพ์นี่ จะเหมือนกับตัวอย่างข้างบนนี้ ก็คือมันก็จะขึ้นเลยนะครับ เวลาที่เราพิมพ์จะขึ้นทันทีนะครับ ท่านก็จะเห็นว่าถ้าล่ามพิมพ์ผิดก็จะเห็นเลยนะครับ ว่ามีการลบเกิดขึ้นนะครับ ตรงนี้จะทำให้การแสดงผลทันต่อเวลามากขึ้นนะครับ มีความเร็วในการแสดงผลมากขึ้นนะครับ แต่ทั้งหมดอย่างไรก็ตาม เราก็ยังอาศัยคนอยู่นะครับ ตรงนี้ก็ยังเป็นจุดที่แต่ละท่านนี่รับทราบเป็นข้อมูล แต่เราเชื่อว่าบริการนี้ก็จะดีขึ้นเรื่อย ๆ นะครับ และเหมาะสมตามเทคโนโลยีที่มีอยู่นะครับ ไม่ทราบว่าท่านที่ฟังบรรยายแล้วก็อ่านข้อความตรงนี้รู้สึกอย่างไรครับ สามารถเข้าถึงเนื้อหาที่ผมพูดได้หรือไม่ อาจจะรบกวนหน่อยที่เวลาที่เรามีการพูดแล้วมีข้อความขึ้นและมีล่ามด้วย ไม่ทราบว่าท่านไหนชอบบ้างช่วยยกมือครับ ใครชอบที่จะมีครับ ครับ ทาง TTRS พยายามจะทำรูปแบบของการบริการ พวกนี้ให้กับคนหูหนวกนะครับ ให้เข้าถึงและคนหูตึงให้เข้าถึงเนื้อหาได้มากขึ้นนะครับอย่างนั้นถัดมา จากปัญหาที่ผมพูดเมื่อสักครู่นี้ ว่าถ้าอินเทอร์เน็ตไม่ดีนะครับ เรามีอีกบริการหนึ่งที่จะช่วยได้ ทก็คือ TTRS Live chat นะครับ ต่างจาก Caption อย่างไร Live Chat เป็นการพิมพ์ หูตึงก็พิมพ์ หูตึงใช้วิธีการพิมพ์แทนการพูดนะครับ แล้วก็เวลาที่หูดีพูดมานี่ เจ้าหน้าที่พิมพ์กลับนะครับ เหมือนการคุย Line นึกถึงการคุย LINE ท่านจะคุยอะไรให้หูดีท่านก็พิมพ์ข้อความ เมื่อท่านพิมพ์ข้อความปุ๊บ ล่ามก็จะอ่านข้อความตรงนั้นครับ แล้วเวลาที่คนหูดีตอบกลับมา ล่ามจะพิมพ์เป็นข้อความให้ วิธีการอ่านนะครับ ซึ่งรูปแบบนี้ก็จะใช้อินเทอร์เน็ตที่น้อยกว่านะครับ ดังนั้นนี่ ถ้าท่านไปใช้งานในพื้นที่ที่ไม่เหมาะสมนะครับ อินเทอร์เน็ตไม่ค่อยดี เราก็แนะนำว่าท่านสามารถใช้ live chat ได้ หรือนะครับ ต้องบอกว่าคนหูตึงบางคนนี่ อาจจะมีปัญหาการได้ยินแต่เด็กนะครับ การพูดอาจจะไม่ชัดนะครับ การใช้ตัว caption อาจจะไม่เหมาะสม อันนี้ก็ต้องแล้วแต่ท่านนะครับ ว่าจะเลือกใช้แบบไหน เพราะว่าบางคนนี่ เราสามารถใช้ TTRS Caption กับญาติพี่น้องเราได้ เพราะว่าเขาคุ้นชินกับเสียงเรานะครับ เวลาเราพูดไป ปลายทางก็เข้าใจว่าเราพูดว่าอะไรแต่ว่าบางท่านนี่ ถ้ารู้สึกว่าไม่มั่นใจว่าปลายทางจะคุยกับเราได้ดีไหม นะครับ อาจจะเลือกเป็น Live chat ก็คือใช้วิธีการพิมพ์แทนคำพูด อันนี้ก็เลือกได้เลยนะครับ ว่าปลายทางนี่สามารถฟังเสียงและเราเข้าใจไหม ถ้าฟังเสียงแล้วเข้าใจ อาจจะเลือกใช้เป็น Caption แต่ถ้าฟังเสียงเราแล้วไม่เข้าใจ ก็แนะนำให้ใช้ Live Chat นะครับ อันนี้แล้วแต่ เพราะว่าคนหูตึงบางคนพูดไม่ชัดนะครับ แต่รู้สึกว่าอยากจะใช้ Caption เพราะว่าผู้ปกครอง น้องผู้หญิงคนหนึ่งก่อนหน้านี้ รุ่น 1 ที่มาเรียนกับเรา เขาโทรหาแม่ทุกวันนะครับ ก็คือเขาโทรไปแต่ว่าปกติแล้วก่อนใช้ caption เขาโทร. ไปแค่บอกได้ว่า คุณแม่เดี๋ยวหนูจะกลับบ้านแล้วนะ คุณแม่ก็รับทราบว่าหนูจะกลับบ้านแล้ว และคุณแม่ก็พูดบอกว่าเดินทางกลับบ้านดี ๆ นะ เย็นนี้จะกินอะไร โดยที่คุณแม่ไม่ได้คาดคิดว่า ลูกจะตอบกลับได้ วันนั้นเป็นวันที่เราประทับใจลูกตอบกลับได้ว่าเดี๋ยวกลับไปกินข้าวกับแม่นะครับ อันนั้นเป็นการ TTRS Caption เพื่อการบริการ เรารู้สึกว่าบางคนอยากจะคุยกับคนที่ใกล้ชิดแล้วมีปัญหาว่าพูดไปแล้วนี่ แล้วอีกฝั่งพูดกลับมาแล้วไม่ได้ยิน แล้วตอบไม่ได้ เราก็จะรู้สึกว่าไม่ค่อยโอเค ไม่ค่อยอยากจะโทร. นะครับ แต่พอมี TTRS Caption เขาคุยกับปลายทางรู้เรื่อง เขาก็โทร. ไปคุยกับแม่บ่อยขึ้นนะครับ อันนี้ก็เป็นเหตุการณ์จริงนะครับ ตอนที่เราอบรม แล้วน้องเขามีการใช้งาน อันนี้เป็นตัวอย่างหนึ่งนะครับ แต่น้องเขาไม่ได้เป็นคนพูดชัด คือผมคุยกับน้องเขา ผมก็ต้องตั้งใจฟังเหมือนกันนะครับ แต่ว่าเนื่องจากน้องกับแม่นี่มีความใกล้ชิดกัน เวลาพูดไปเขาก็ได้ยินและเข้าใจสิ่งที่น้องพูด ตอนนี้น้องเขาใช้คุยกับแม่มากขึ้นนะครับ อันนี้เป็นวันเวลาทำการนะครับ TTRS Caption นะครับ เนื่องจากว่าเรามีเจ้าหน้าที่ที่ให้บริการแค่ ๒ คนนะครับ จำนวนคนที่ถอดความ พิมพ์ข้อความไม่ได้เยอะเท่าเจ้าหน้าที่ล่ามภาษามือนะครับ ดังนั้น เวลาที่</w:t>
      </w:r>
      <w:r>
        <w:t xml:space="preserve"> </w:t>
      </w:r>
      <w:r>
        <w:t xml:space="preserve">เกินกว่าเวลาราชการไปแล้ว เราก็ไม่มีเจ้าหน้าที่แล้ว เพราะว่า 2 คนนี้ ต้องทำงานด้วยกันนะครับ นึกถึงว่าถ้าเรามีแค่คนเดียว แล้วให้บริการ ปัญหาก็คือ คนนี้เขาจะไม่สามารถลุกไปกินข้าวได้ เขาจะไม่สามารถเข้าห้องน้ำได้ ฉะนั้น TTRS เองก็ต้องให้มีเจ้าหน้าที่ 2 คน เพราะอย่างน้อยนี่ผลัดเปลี่ยนกันได้ หรือว่าเกิดเจ็บป่วยสักคนหนึ่ง เขาก็สามารถลาไปได้นะครับ แต่อย่างไรก็ตามนะครับ ที่เรายังคงมีเจ้าหน้าที่ 2 คนนี่ เนื่องจากว่าคนที่ใช้ TTRS Caption นี่ครับ ยังมีปริมาณไม่มากนะครับ คนหูตึงที่เข้ามาใช้บริการในรอบที่มีการนำเสนอ รุ่น 1 รุ่น 2 ก็ไม่ถึง 30 คนนะครับ อันนี้พี่ภาก็น่าจะทราบดี เวลาเราจัดประชุมกัน คนหูตึงที่เข้ามาให้คำแนะนำบริการ Caption ค่อนข้างน้อย ดังนั้น เราก็เลยอยากจะประชาสัมพันธ์ครับ ถ้าท่านมีเพื่อนที่เป็นคนหูตึงนะครับ และคิดว่าใช้งาน TTRS Caption ได้นี่ อยากจะเชิญชวนให้มาใช้นะครับ เพราะว่าจำนวนคนที่เข้ามาใช้ที่มากขึ้น จะทำให้เราเปิดบริการได้มากขึ้น เพราะเนื่องจากว่าเราก็จะได้มีเหตุผลบอก กสทช. ว่าตอนนี้มีความต้องการเข้ามา อย่าง 08.30 น. ยังมีการ</w:t>
      </w:r>
      <w:r>
        <w:t xml:space="preserve"> </w:t>
      </w:r>
      <w:r>
        <w:t xml:space="preserve">พูดคุยกับกลุ่มก่อนหน้า ว่าจะเอาเวลาไหนดี เรามีคนแค่ 2 คนก็ตอนนี้ก็เลือกเป็น 8.30 น. ถึง 17.30 น. ตอนนี้ก็จะเป็นเวลาทำการ TTRS Caption นะครับ ให้ดาวน์โหลดนะครับ ทั้ง iOS และ Android นะครับ ท่านสามารถดาวโหลดได้จากทั้ง 2 store นะครับ ไม่ทราบว่ามีใครใช้ Android บ้างครับ ช่วยยกมือหน่อยครับ ที่เหลือเป็น iOS นะครับ รบกวน iOS โอเคครับ ก็ถ้าท่านตอนนี้ว่าง ๆ ลองพิมพ์คำว่า TTRS Caption ดูได้ แล้วก็ลองดาวน์โหลดไปก่อนนะครับ เดี๋ยวตอนบ่ายนี่ เราจะให้ Account ในการล็อกอินทดสอบการใช้บริการด้วยกันนะครับ อันนี้ก็จะเป็นหน้าตาของ TTRS Caption นะครับ ถ้ามีการดาวน์โหลดมาแล้วนะครับ ก็กรอก User Password หน้าตาก็</w:t>
      </w:r>
      <w:r>
        <w:t xml:space="preserve"> </w:t>
      </w:r>
      <w:r>
        <w:t xml:space="preserve">จะเหมือนกับแอปโทรศัพท์ทั่วไป แอปโทรศัพท์ทั่วไป เดี๋ยวจะมี Demo ให้ดูนะครับ เดี๋ยวน้อง ๆ ในทีมจะ Demo ให้ดู อันนี้ก็เป็น Function นะครับก็มีประวัติ มีเรื่องของการโทรแบบฉุกเฉิน อันนี้สามารถทำได้นะครับ อันนี้เป็นวิดีโอตัวอย่างก่อนนะครับ เดี๋ยผมเปิดวิดีโอให้ดูว่าจะเป็นอย่างไร นะครับ กดเบอร์โทร เปิดหน้าแอปฯ แล้วก็กดเบอร์โทรที่ต้องการนะครับ กดโทรออกนะครับ ระบบก็จะขึ้นว่ายินดีต้อนรับนะครับ ผู้ใช้งาน กรุณารอสักครู่ ก็อย่างที่บอกครับ เวลาที่เราทำงานมันจะไปติดที่เจ้าหน้าที่ถอดความก่อนนะครับ เจ้าหน้าที่ถอดความก็จะโทร. ออกไปเบอร์ปลายทางที่ท่านระบุไว้ เมื่อปลายทางรับสายระบบจะขึ้นว่า</w:t>
      </w:r>
      <w:r>
        <w:t xml:space="preserve"> </w:t>
      </w:r>
      <w:r>
        <w:t xml:space="preserve">“</w:t>
      </w:r>
      <w:r>
        <w:t xml:space="preserve">พร้อมสนทนา</w:t>
      </w:r>
      <w:r>
        <w:t xml:space="preserve">”</w:t>
      </w:r>
      <w:r>
        <w:t xml:space="preserve"> </w:t>
      </w:r>
      <w:r>
        <w:t xml:space="preserve">ท่านก็สามารถพูดคุยได้เลยนะ</w:t>
      </w:r>
      <w:r>
        <w:t xml:space="preserve"> </w:t>
      </w:r>
      <w:r>
        <w:t xml:space="preserve">ครับ เวลาที่ปลายทางพูดก็จะเป็นข้อความลักษณะนี้ให้ อีกครั้งนะครับ ลักษณะก็คือเรากดเบอร์โทร. นะครับ แล้วระบบก็จะขึ้นนะครับ ระบบก็จะขึ้นว่า</w:t>
      </w:r>
      <w:r>
        <w:t xml:space="preserve"> </w:t>
      </w:r>
      <w:r>
        <w:t xml:space="preserve">“</w:t>
      </w:r>
      <w:r>
        <w:t xml:space="preserve">ยินดีให้บริการ</w:t>
      </w:r>
      <w:r>
        <w:t xml:space="preserve">”</w:t>
      </w:r>
      <w:r>
        <w:t xml:space="preserve"> </w:t>
      </w:r>
      <w:r>
        <w:t xml:space="preserve">แล้วก็ตามด้วยชื่อของท่านนะครับ ตรงจุดนี้ล่ามจะเริ่มโทร. ออกไปหาคนหูดีนะครับ เมื่อคนหูดีรับสายนี่ ก็จะขึ้นว่า</w:t>
      </w:r>
      <w:r>
        <w:t xml:space="preserve"> </w:t>
      </w:r>
      <w:r>
        <w:t xml:space="preserve">“</w:t>
      </w:r>
      <w:r>
        <w:t xml:space="preserve">ระบบพร้อมให้บริการ</w:t>
      </w:r>
      <w:r>
        <w:t xml:space="preserve">”</w:t>
      </w:r>
      <w:r>
        <w:t xml:space="preserve"> </w:t>
      </w:r>
      <w:r>
        <w:t xml:space="preserve">“</w:t>
      </w:r>
      <w:r>
        <w:t xml:space="preserve">พร้อมสนทนา</w:t>
      </w:r>
      <w:r>
        <w:t xml:space="preserve">”</w:t>
      </w:r>
      <w:r>
        <w:t xml:space="preserve"> </w:t>
      </w:r>
      <w:r>
        <w:t xml:space="preserve">นะครับ เมื่อเห็นคำว่า</w:t>
      </w:r>
      <w:r>
        <w:t xml:space="preserve"> </w:t>
      </w:r>
      <w:r>
        <w:t xml:space="preserve">“</w:t>
      </w:r>
      <w:r>
        <w:t xml:space="preserve">ระบบพร้อมสนทนา</w:t>
      </w:r>
      <w:r>
        <w:t xml:space="preserve">”</w:t>
      </w:r>
      <w:r>
        <w:t xml:space="preserve"> </w:t>
      </w:r>
      <w:r>
        <w:t xml:space="preserve">ท่านสามารถพูดได้นะครับ ก็จะมีลักษณะตรงนี้นะครับ เดี๋ยวตอนบ่ายเราจะมีการทำให้ดูนะครับว่าเป็นอย่างไรนะครับ แต่ว่าเราอาจจะแบ่งกลุ่มเป็น Live chat กลุ่มหนึ่ง Caption กลุ่มหนึ่ง เนื่องจากว่า Caption มีเจ้าหน้าที่น้อย Live chat จะมีเจ้าหน้าที่มากกว่านะครับ นอกจากนั้นแล้วนะครับ กรณีที่คนหูดีนะครับ ต้องการโทร. กลับมายังท่านนะครับ ก็ทำได้นะครับ TTRS Caption มีเบอร์กลางนะครับ ก็คือ เบอร์ 02-105-4171นะครับ เวลาที่คนหูดีโทรมาก็ให้คนหูดีบอกว่าจะคุยกับใครนะครับ ก็บอกชื่อ-นามสกุลนะครับ เจ้าหน้าที่เขาก็จะเอาชื่อ-นามสกุลนี้ ไปค้นหาในระบบนะครับ ว่าเป็น user หมายเลขไหน แล้วเขาก็จะโทรออก เวลาที่โทรเข้ามาก็จะเป็นหน้าตาลักษณะนี้นะครับ แล้วก็กดรับสายนะครับ แต่ต้องบอกว่า ตอนนี้การรับสายแบบนี้อาจจะยังไม่สมบูรณ์มาก นั่นหมายถึงว่า ถ้าไม่ได้เปิดแอปไว้จะไม่ทำงานนะครับ ตอนนี้เรากำลังปรับปรุงให้ดีขึ้นอยู่ เดี๋ยวเราจะมาอธิบายเพิ่มเติมว่าในอนาคตนี้บริการที่คนหูดีโทร. กลับมาหาเรา จะไปถึงแบบไหนนะครับ มีความก้าวหน้าอย่างไร ซึ่งระบบตรงนั้นก็จะเอามาใช้กับกลุ่มนี้ด้วยนะครับ ก็</w:t>
      </w:r>
      <w:r>
        <w:t xml:space="preserve"> </w:t>
      </w:r>
      <w:r>
        <w:t xml:space="preserve">อันนี้จะเป็น Caption เดี๋ยวผมให้น้องทีมงาน Demo ในส่วน TTRS Caption ให้ดูนะครับ ว่าถ้ามีการโทรผ่านแอปฯ แล้วนี่ จะเป็นอย่างไรนะครับ ขอเชิญน้องครับ สวัสดีครับ หน้าจอที่ทุกท่านเห็นอยู่นี้จะเป็นตัวอย่างหน้าต่าง Application TTRS Caption นะครับ ด้านขวามือจะเป็นบนระบบปฏิบัติการ Android นะครับ แล้วก็ด้านซ้ายมือจะเป็นบนระบบปฏิบัติการ iOS นะครับ วิธีการใช้งานตามที่ดอกเตอร์โป้งได้บอกไป ก็คือเราสามารถจะเจอหน้านี้เป็นหน้าแรกเลยนะครับ ให้เรากดเบอร์ที่เราต้องการติดต่อไปที่หน้านี้ แล้วกดโทร. ออกได้เลยนะครับ วิธีการโทร. ออกสามารถทำได้ 3 แบบ ก็คือ 1. กดเบอร์โทรเองนะครับ 2. ก็คือกดจากสมุดโทรศัพท์ที่อยู่ในแอปฯ 3. ก็คือกดจากประวัติการโทร. เข้า โทร. ออกนะครับ ตรงนี้นะครับ พอโทรไปแล้วนี่ก็จะไปติดที่เจ้าหน้าที่ก่อน แล้วเจ้าหน้าที่ก็จะโทร. ไปที่เบอร์ปลายทางพอเบอร์ปลายทางรับสายเสร็จเรียบร้อยแล้ว ก็จะขึ้น</w:t>
      </w:r>
      <w:r>
        <w:t xml:space="preserve"> </w:t>
      </w:r>
      <w:r>
        <w:t xml:space="preserve">“</w:t>
      </w:r>
      <w:r>
        <w:t xml:space="preserve">ระบบพร้อมสนทนา</w:t>
      </w:r>
      <w:r>
        <w:t xml:space="preserve">”</w:t>
      </w:r>
      <w:r>
        <w:t xml:space="preserve"> </w:t>
      </w:r>
      <w:r>
        <w:t xml:space="preserve">นะครับ พอปลายทางพูดนะครับ อย่างเช่น พอปลายทางรับสายก็จะขึ้นเป็นคำพูดที่ปลายทางเขาพูดมานะครับ เราก็จะอ่านประโยคที่ปลายทางพูดมา และพูดตอบกลับไปได้เลยนะครับ ครับ จะสังเกตได้ว่า ขณะที่ปลายทางพูดมาข้อความจะขึ้นแบบทันที ก็คือขึ้นทีละตัวอักษรเลยครับ</w:t>
      </w:r>
    </w:p>
    <w:p>
      <w:pPr>
        <w:pStyle w:val="BodyText"/>
      </w:pPr>
      <w:r>
        <w:t xml:space="preserve">(ดร.ณัฐนันท์) แนะนำครับ ก็คือว่ากรณีที่ปลายทางบอกว่าได้ยินเสียงเราไม่ชัดนะครับ ตัว TTRS Caption อาจจะไม่เหมาะสมกับเรานะครับ แนะนำว่าให้ไปใช้ Live chat แทนเพราะว่า Live Chat นี่เราจะใช้การพิมพ์แทนการพูด TTRS Caption จะเหมาะกับคนที่พูดแล้วปลายทางยังเข้าใจนะครับ ส่วนใหญ่แล้วคนหูตึงจะมีปัญหาก็คือว่าสามารถพูดคุยกับญาติพี่น้องคนสนิทได้นะครับ แต่ว่าไปคุยกับคนที่เพิ่งรู้จักครั้งแรกจะไม่ค่อยได้ครับ ต้องทำความคุ้นเคยกันไปสักระยะหนึ่งก่อนถึงจะคุ้นเคยแล้วคุ้นเคยกับเสียงนะครับ ฉะนั้นนี่เบื้องต้นเราคิดว่าถ้าท่านคิดว่าคนนี้อาจจะไม่ได้ยินเสียงท่าน หรือว่าไม่เข้าใจที่ท่านพูด เราแนะนำว่าให้ใช้ TTRS Live chat นะครับ เดี๋ยวเราจะมาดูกันนะครับว่า Live chat ทำอย่างไรเราจะเห็นว่าถ้าใช้ Live Chat นี่ ปัญหาการพูดไม่ชัดก็จะหมดไปนะครับ Live chat ก็จะตอบโจทย์กลุ่มคนหูตึงที่พูดไม่ชัด</w:t>
      </w:r>
    </w:p>
    <w:p>
      <w:pPr>
        <w:pStyle w:val="BodyText"/>
      </w:pPr>
      <w:r>
        <w:t xml:space="preserve">(ทีมงาน) อันนี้จะเป็นตัวอย่างการโทรออกนะครับ อันนี้จะเป็นตัวอย่างการโทร. ออก ถัดไปจะเป็นตัวอย่างการโทร. เข้าจากคนปกติมาหาเรานะครับเดี๋ยวขอเพิ่มเติมอีกนิดหนึ่ง คือเมื่อสักครู่ที่เราสนทนาเสร็จครับ ถ้าในเมนูจะมีเมนูประวัติ</w:t>
      </w:r>
      <w:r>
        <w:t xml:space="preserve"> </w:t>
      </w:r>
      <w:r>
        <w:t xml:space="preserve">อยู่ด้านซ้ายมือด้านล่างน่ะครับ เราสามารถที่จะกดเข้าไปดูประวัติการโทร. ของเรานะครับ แล้วก็กดดูที่ข้อความที่เราเพิ่งจะสนทนาเมื่อสักครู่ได้นะครับ ตรงนี้จะเป็นตัวอย่างข้อความที่ถูกบันทึกไว้ขณะที่เราสนทนานะครับต่อไปจะเป็นการแสดงตัวอย่างคนหูดีโทร. เข้ามาหาเรานะครับ ตอนนี้พี่เฌอ เป็นคนหูดี โทรเข้ามาที่ศูนย์นะครับ เพื่อที่ ต้องการติดต่อผมนะครับ ให้ดูที่หน้าจอขวามือนะครับ รอดูที่หน้าจอขวามือนะครับตรงนี้ก็คือจะมีสายเข้ามาจากโทรศัพท์ปกตินะครับ พอกดรับสายแล้วก็จะเห็นประโยคที่คนหูดีพูดมานะครับ จะประมาณนี้ครับ</w:t>
      </w:r>
    </w:p>
    <w:p>
      <w:pPr>
        <w:pStyle w:val="BodyText"/>
      </w:pPr>
      <w:r>
        <w:t xml:space="preserve">(ดร.ณัฐนันท์) ใช่ครับ หูตึงเป็นคนพูดตอบครับ</w:t>
      </w:r>
      <w:r>
        <w:t xml:space="preserve"> </w:t>
      </w:r>
      <w:r>
        <w:t xml:space="preserve">ก็เมื่อสักครู่นี้ เป็นตัวอย่างที่ใช้งาน Caption นะครับ เราสามารถโทรไปหาหูดีได้นะครับ แล้วก็หูดีก็สามารถโทร. กลับมาหาเราได้ แต่ต้องบอกนิดหนึ่ง กรณีคนหูดีตอนนี้อาจจะยุ่งยากนิดหนึ่งนะครับ ต้องแจ้งครับ คนหูดีจะต้องรู้จักเรานะครับ อาจจะต้องบอกชื่อ-นามสกุลนะครับ เพื่อให้เจ้าหน้าที่ไปค้นหานะครับ ตอนนี้ก็จะยุ่งนิดหนึ่งนะครับ แต่อนาคตจะมีมี Function ใหม่ เดี๋ยวผมจะพูดให้ฟังแต่ว่า Function ใหม่นี่ตอนนี้ยังไม่ได้เปิดให้นะครับ ดังนั้นก็อาจจะต้องพูดสื่อสารตามรูปแบบ</w:t>
      </w:r>
      <w:r>
        <w:t xml:space="preserve"> </w:t>
      </w:r>
      <w:r>
        <w:t xml:space="preserve">ที่เราบอกเมื่อสักครู่นี้ ก็ต้องบอกชื่อ-นามสกุล เพื่อให้เจ้าหน้าที่ค้นหาแล้วกดโทร. มาหาเรานะครับ ถ้าไม่ได้เปิดทิ้งเอาไว้เวลาโทร. เข้ามาก็จะไม่ติดนะครับ เรากำลังคุยกับทาง TTRS อยู่ว่าอาจจะยิงเป็น SMS ให้ด้วย กรณีที่เจ้าหน้าที่โทร. ไปแล้ว แล้วเหมือนกับไม่ได้เปิดเครื่อง เราอาจจะยิงเป็น SMS ให้ ว่าคนหูดีคนไหน สนใจกำลังติดต่อท่าน แล้วก็คนหูตึงก็อาจจะกดจากตรงนั้นโทร. ออกไปนะครับ ทีนี้ ตอนนี้ขอกลับเข้ามาส่วนที่ที่เป็น Live chat นะครับตัว Live Chat ตัวนี้ครับ กรณีที่คนหูตึงนะครับ ใช้ในพื้นที่ที่อินเทอร์เน็ตไม่ค่อยดีนะครับ หรือมีปัญหาทางการพูด คิดว่าพูดแล้วปลายทางจะไม่เข้าใจอันนี้เราให้ใช้ Live Chat นะครับ ตัวนี้น่าจะช่วยได้นะครับ อีกอย่างนะครับ Live chatปัจจุบันนี้เปิด 24 ชั่วโมง นะครับ ใช้งานได้ 24 ชั่วโมงนะครับ แต่ว่ามีเงื่อนไขนิดหนึ่งนะครับ 7 โมงเช้า ถึง 5 ทุ่มนะครับ ใช้ทั้งบริการแบบปกติ ปกติคือ ใช้งานคุยทั่วไป คุยอะไรก็ได้ แล้วก็ฉุกเฉิน แต่ถ้าเป็นช่วงกลางคืนนะครับ 5 ทุ่ม ถึง 7 โมงเช้าน่ะครับ อันนี้ให้ใช้ได้เฉพาะกรณีฉุกเฉินก่อน เนื่องจากว่าเรามีเจ้าหน้าที่บริการแค่ท่านเดียว</w:t>
      </w:r>
      <w:r>
        <w:t xml:space="preserve"> </w:t>
      </w:r>
      <w:r>
        <w:t xml:space="preserve">นะครับ แล้วรับทุกระบบเลยของ TTRS ดังนั้นนี่ กรณีที่เป็นกลางคืนนะครับ ปัจจุบันนี้ขอให้ใช้เฉพาะเคสฉุกเฉินก่อนนะครับ แต่ว่า Live chat เปิด ๒๔ ชั่วโมง ช่วงปกติก็คือใช้ได้ทุกรูปแบบ แต่ว่าดึกนี่ขอให้เป็นฉุกเฉินเท่านั้นนะครับ ซึ่งฉุกเฉินในประเทศมีอยู่ 3 ประเภทนะครับ อันที่ ๑ เรื่องตำรวจ อันที่ 2 ก็คือเรื่องของแพทย์นะครับ อันที่ 3 ก็คือเป็นเรื่องของไฟไหม้นะครับ 3 เรื่องนะครับ ส่วนถ้าท่านมีเรื่องอื่นอันนี้เดี๋ยวเจ้าหน้าที่ล่ามอาจจะใช้วิจารณญานในการวิเคราะห์ว่าจะบริการหรือเปล่านะครับ อย่างเช่นก่อนหน้านี้ครับ ช่วงโควิดนะครับ ประกาศเคอร์ฟิวไม่ให้ออกจากบ้าน แต่ว่าท่านมีปัญหาว่าท่านต้องไปซื้อยานะครับ ซึ่งอันนี้เจ้าหน้าที่ก็พิจารณาแล้วว่าเป็นเรื่องฉุกเฉินนะครับ ก็ให้บริการนะครับ เพราะฉะนั้นอันนี้ก็สื่อสารกับเจ้าหน้าที่ได้ เพราะว่าบางเคสเป็นเคสจำเป็น เจ้าหน้าที่ก็บริการนะครับ สำหรับตัว Live chat มีสามารถใช้ได้นี่ด้วยกันทั้งบนโมบายล์แล้วก็บนพีซี เครื่องคอมพิวเตอร์นะครับ เราสามารถใช้ Live chat บนมือถือได้ เป็น Mobile Appก็เปิดบน PC ก็เป็นเว็บฯ อันนี้ก็จะเป็นรูปแบบ เราจะมี TTRS ที่ Live chat บนมือถือนะครับ แล้วก็ Live chat บนเครื่องคอมพิวเตอร์นะครับ มือถือนะครับ ถ้าไม่ได้ลงแอปฯ Live Chat ไว้นะครับ เปิดเว็บก็ใช้ได้เหมือนกันแต่อาจจะไม่สะดวกสบายเท่ากับใช้บน Mobile app</w:t>
      </w:r>
      <w:r>
        <w:t xml:space="preserve"> </w:t>
      </w:r>
      <w:r>
        <w:t xml:space="preserve">นะครับ ตัว Live chat</w:t>
      </w:r>
      <w:r>
        <w:t xml:space="preserve"> </w:t>
      </w:r>
      <w:r>
        <w:t xml:space="preserve">กับตัว TTRS Caption นี่ มี Function เรื่องของการแชร์พิกัดตำแหน่งด้วย</w:t>
      </w:r>
      <w:r>
        <w:t xml:space="preserve"> </w:t>
      </w:r>
      <w:r>
        <w:t xml:space="preserve">เหมือนกับว่าท่านรับแจ้งเหตุ โทรไปขอความช่วยเหลือฉุกเฉิน เราเข้าใจว่า</w:t>
      </w:r>
      <w:r>
        <w:t xml:space="preserve"> </w:t>
      </w:r>
      <w:r>
        <w:t xml:space="preserve">ตำแหน่งที่เกิดเหตุนี่เป็นเรื่องสำคัญนะครับ ตัวที่เป็น live chat แล้วก็เป็น caption นะครับ ท่านสามารถกดส่งพิกัดได้จากตัวแอปฯ อันนี้ก็จะทำให้ท่านสามารถ</w:t>
      </w:r>
      <w:r>
        <w:t xml:space="preserve"> </w:t>
      </w:r>
      <w:r>
        <w:t xml:space="preserve">บอกตำแหน่งที่อยู่ของท่านได้ง่ายขึ้นนะครับ โดยเฉพาะเรื่องฉุกเฉิน อันนี้มีความจำเป็นมากนะครับ ตัวระบบมีการรองรับเรื่องนี้ไว้ สามารถส่งข้อมูลได้นะครับ หน้าตาของ Live chat นะครับ กับ Caption นี่ จะใกล้เคียงนะครับ จะใกล้เคียงกันเลย หน้าตาจะใกล้กันเลยฉะนั้น วิธีการใช้จะคล้าย ๆ กันนะครับ ท่านต้องสังเกตเรื่องของ Icon ดี ๆ นะครับว่า Icon นี้เป็น Live Chat หรือ Icon นี้เป็น Caption นะครับ โทร. ออกไปแล้ว ตัวรูปแบบของการให้บริการจะต่างกันนะครับ อันนี้อาจจะต้องสังเกต แต่ปกติแล้วเราสังเกตได้จากชื่อ เวลาเราเข้าหน้ากลางตรงนี้มันจะแสดงชื่อให้เห็นนะครับ ว่าเป็นบริการไหน ว่า TTRS Caption หรือว่า TTRS Live Chat อันนี้ท่านสามารถเข้าไปดูได้ครับ เช่นกันนะครับ บน iOS และ แอนดรอยด์ iOS แล้วก็ Android ท่านสามารถดาวน์โหลดได้นะครับ ก็จะเสิร์ชคำว่า TTRS Caption นะครับ หรือสามารถเข้าไปได้นะครับหน้าตานะครับ ถ้าเป็น Live Chat บนโมบายก็จะเป็นไอคอนนี้ เป็นไอคอนภาษาประสานมือนะครับ หน้าตาของแอปโดยภาพรวมนะครับ ก็จะเป็นลักษณะนี้ จะเห็นว่า Caption กับ Live Chat หน้าตาคล้ายกันมากครับ ต่างกันแค่แถบชื่อข้างบนเท่านั้นนะครับข้างบนเท่านั้นนะครับ ทีนี้เดี๋ยวผมให้ดูวิดีโอสนทนา จะเห็นได้ว่า คล้าย ๆ กัน จะเห็นว่าเวลากดเข้ามา นะครับ กดโทรออก ก็ขึ้นเหมือนกัน ยินดีต้อนรับนะครับ ขึ้นชื่อเจ้าหน้าที่ด้วย ว่าเจ้าหน้าที่คนไหนกำลังให้บริการ แล้วก็และยินดีให้บริการ ตรงนี้ก็จะเป็นลักษณะของรูปแบบ ตรงนี้ท่านสามารถพิมพ์คุยสื่อสารได้นะครับ Live Chat กับ Caption ต่างกันตรงที่ว่าLive chat จะเป็นการพิมพ์ทั้งฝั่งคนหูตึงนะครับ แล้วก็เจ้าหน้าที่ถอดความ เจ้าหน้าที่ล่ามนะครับ ที่ถอดความให้นะครับ อันนี้เป็นตัวอย่างท่านจะเห็นนะครับ สีฟ้า อันนี้เป็นฝั่งเจ้าหน้าที่ TTRS ที่ทำหน้าที่ถอดความให้ ฝั่งขวานะครับ ตรงนี้เป็นอันที่ท่านพิมพ์ ลักษณะก็คือเวลาท่านพิมพ์ไป เจ้าหน้าที่จะอ่านข้อความ</w:t>
      </w:r>
      <w:r>
        <w:t xml:space="preserve"> </w:t>
      </w:r>
      <w:r>
        <w:t xml:space="preserve">นี้ให้กับคนหูดี เวลาที่คนหูดี</w:t>
      </w:r>
      <w:r>
        <w:t xml:space="preserve"> </w:t>
      </w:r>
      <w:r>
        <w:t xml:space="preserve">พูดมานี่ ก็จะขึ้นเป็นข้อความที่ฝั่งนี้ให้</w:t>
      </w:r>
      <w:r>
        <w:t xml:space="preserve"> </w:t>
      </w:r>
      <w:r>
        <w:t xml:space="preserve">เหมือนท่านแชต แต่ว่าแชตผ่านเจ้าหน้าที่ อันนี้จะช่วยทำให้ท่านกับคนหูดีคุยกันได้ แต่ว่าเป็นการพิมพ์สองฝั่งนะครับ ท่านพิมพ์ไป และเจ้าหน้าที่พิมพ์กลับนะครับ อันนี้ก็จะช่วยแก้ปัญหาอย่างที่ผมบอก ท่านกังวลว่าปลายทางจะได้ยินเสียงท่านไม่ชัด ก็แนะนำว่าให้ท่านเลือกเป็นพิมพ์เอาและให้เจ้าหน้าที่เป็นคนพูด</w:t>
      </w:r>
      <w:r>
        <w:t xml:space="preserve"> </w:t>
      </w:r>
      <w:r>
        <w:t xml:space="preserve">อันนี้ก็จะช่วยได้นะครับ แล้วก็ Live Chat ก็จะมีการเก็บประวัติการสนทนาให้ นะครับ คือ ในตัวแอปจะมีปุ่มประวัติอยู่ ท่านกดเข้าไป Live Chat ก็จะมีประวัติสนทนาให้นะครับ ท่านจะเห็นข้อความที่ท่านพิมพ์ไปและเขาพิมพ์กลับ และอีกอันหนึ่งที่ Live Chat มี ก็คือเราส่งข้อความสนทนานี้เข้า e-mail ด้วย ถ้าท่านมีการระบุลงในแอปฯ นะครับ ทุกครั้งที่จบการสนทนานี้ ระบบจะยิงประวัติสนทนาเข้าไปในอีเมลให้ อันนี้ก็จะเป็นการเก็บ record การสนทนาได้ เพราะว่ามีคนหูตึงหลาย ๆ ท่าน อยากจะเก็บลักษณะของประวัติไว้ เพราะบางทีมันเป็นการคุยเรื่องการจองหรือการสมัครงาน ซึ่ง ข้อมูลที่เป็นข้อมูลสำคัญอยากจะเก็บ ก็สามารถเก็บได้นะครับ เช่นกันนะครับ ตัว Live Chat เองก็มีเบอร์ที่สามารถโทร. เข้ามาได้ ซึ่ง Live Chat กับ Caption เบอร์จะเป็นคนละเบอร์กันนะครับเหตุที่เป็นคนละเบอร์กัน เพราะว่าเราอยากจะให้เจ้าหน้าที่แยกได้ว่าตอนนี้โทร. เข้ามาเพื่อขอบริการไหนนะครับ ถ้าสมมุติว่าท่านบอกคนหูดีด้วยเบอร์นี้ คนหูดีด้วยเบอร์นี้ เวลาเจ้าหน้าที่รับ เจ้าหน้าที่ก็จะใช้บริการนี้ในการโทร. ออกนะครับ เพราะว่าคนหูดีไม่ทราบว่า TTRS มีบริการอะไรบ้าง ถูกไหมครับ ดังนั้น เบอร์ตัวนี้จะเป็นตัวแยกบริการให้นะครับ ล่ามก็จะได้ไม่สับสนว่าจะใช้อะไรในการโทร. ออกดี ถ้าเป็นเบอร์เดียวกันหมด ตอนนี้</w:t>
      </w:r>
      <w:r>
        <w:t xml:space="preserve"> </w:t>
      </w:r>
      <w:r>
        <w:t xml:space="preserve">จะเป็นลักษณะนี้ครับ เวลาที่โทร. เข้ามา ก็จะขึ้นคล้าย ๆ กันนะครับ เดี๋ยวเราจะให้น้องมา Demoให้ดูว่า Live Chat ทำงานอย่างไรนะครับ สำหรับเรื่องของการบริการธนาคาร อันนี้เรากำลังมีบริการพูดคุยกับธนาคารอยู่นะครับ เนื่องจากว่าธนาคารเอง เขาอยากจะให้คนที่คุยกับเขา เป็นเจ้าของบัญชีจริง ๆ นะครับ แต่ว่าเนื่องจากว่า TTRS นะครับ เป็นบริการที่มีเจ้าหน้าที่ในการแปลให้ ให้บริการอยู่ตรงกลาง ตอนนี้เรามีการสื่อสารกับทางธนาคารอยู่ ถ้า TTRS เป็นหน่วยงานกลางที่ช่วยในการช่วยสื่อสารระหว่างคนที่มีปัญหาทางการได้ยินกับคนหูดี อันนี้มีความจำเป็นที่จะต้องให้บุคคลที่ ๓ เข้ามาอยู่ด้วยนะครับ ซึ่งอยู่ในขั้นตอนการสื่อสารอยู่ ซึ่งถ้าอนาคตเราสื่อสาร และเคลียร์รูปแบบกันได้นี่ TTRS ก็จะเป็นหน่วยงานมาตรฐานที่ธนาคารยอมรับ ให้เป็นตัวกลางช่วยในการสนทนาระหว่างคนหูตึงกับคนหูดี อันนี้ก็มีปัญหา หลาย ๆ ธนาคารก็มีปัญหา เหตุผลที่เขากังวลนี่ เพราะเขากลัวว่าบุคคลที่ 3 จะรู้รหัส ATM ของท่าน รู้เบอร์บัญชีท่าน และเขาจะเอาไปทำธุรกรรมอย่างอื่น และแบงก์จะมีปัญหาว่า แต่ว่าโดยมาตราฐานของ TTRS เองนี่ เราบอกว่าเรามีการเซ็นเรื่องของการปกปิดความลับของการให้บริการอยู่ซึ่งอันนี้อยู่ในระหว่างการทำความเข้าใจ ว่าจำเป็นจะต้องมี เพราะไม่อย่างนั้นกลุ่มนี้จะไม่สามารถใช้โทรศัพท์ในการสื่อสารได้เลยนะครับ อันนี้อยู่ในการพูดคุยนะครับ ซึ่งถ้าทำได้ ท่านก็จะสามารถใช้ TTRS เป็นตัวกลางในการโทร. หาธนาคารได้ หรือให้ธนาคารโทร. กลับหาท่านได้นะครับ อันนี้อยู่ในการพูดคุยครับ</w:t>
      </w:r>
    </w:p>
    <w:p>
      <w:pPr>
        <w:pStyle w:val="BodyText"/>
      </w:pPr>
      <w:r>
        <w:t xml:space="preserve">(ทีมงาน) Live Chat ่ก็จะเหมือนกับ Caption เมื่อกี้นะครับ กดได้ที่หน้าต่างนี้หรือไม่ก็กดจาก contact นะครับ ผู้ติดต่อ หรือไม่กดออกจาก History อันนี้ผมจะสาธิตการโทรออกจาก Contact เมื่อเหมือนเมื่อกี้นะครับ ผมจะกดโทร. หา ดร.โป้ง นะครับ ก็คือกดมา และรอเจ้าหน้าที่รับนะครับ เจ้าหน้าที่เข้าสู่ห้องพร้อมสนทนา ก็พิมพ์ไปนะครับ โทร. มา</w:t>
      </w:r>
      <w:r>
        <w:t xml:space="preserve"> </w:t>
      </w:r>
      <w:r>
        <w:t xml:space="preserve">แล้วนะครับ กำลังติดต่อมาแล้วนะครับ นี่ครับก็จะเห็นว่าเขากำลังพิมพ์อะไรกลับมานะครับนี่ครับ ก็จบการสนทนานะครับก็</w:t>
      </w:r>
      <w:r>
        <w:t xml:space="preserve"> </w:t>
      </w:r>
      <w:r>
        <w:t xml:space="preserve">จะมีประวัติขึ้นให้ดูว่าคุยอะไรกันไป อันนี้ก็คือประวัติที่คุยกันเมื่อกี้นะครับสามารถกดปุ่มโทรศัพท์ที่อยู่ตรงมุม เพื่อโทร. ออกได้ครับ นอกจากนี้เป็นเบอร์โทรฉุกเฉินก็จะมีการแพทย์โทร. อันนี้การแพทย์ ตำรวจ แล้วก็ดับเพลิงนะครับ ต่อไปก็จะ</w:t>
      </w:r>
      <w:r>
        <w:t xml:space="preserve"> </w:t>
      </w:r>
      <w:r>
        <w:t xml:space="preserve">เป็นการสาธิตการ Receiving การให้คนหูดีโทรเข้ามานะครับสักครู่นะครับ น้อง</w:t>
      </w:r>
      <w:r>
        <w:t xml:space="preserve"> </w:t>
      </w:r>
      <w:r>
        <w:t xml:space="preserve">กำลังโทร. อยู่นะครับ สักครู่นะครับ นี่ครับ ก็จะมีสายเข้ามาอย่างนี้</w:t>
      </w:r>
      <w:r>
        <w:t xml:space="preserve"> </w:t>
      </w:r>
      <w:r>
        <w:t xml:space="preserve">จะสั่นและมีแสงไฟด้วยนะครับ มี Flash ขึ้นตอนที่มีสายเข้านะครับสักครู่นะครับ เดี๋ยวรอสักครู่นะครับ พอดีมีปัญหาเรื่องการต่อออกจอนิดหนึ่ง</w:t>
      </w:r>
    </w:p>
    <w:p>
      <w:pPr>
        <w:pStyle w:val="BodyText"/>
      </w:pPr>
      <w:r>
        <w:t xml:space="preserve">(ดร.ณัฐนันท์) ครับ ก็มีปัญหาต่อออกจอนะครับ แต่ว่าเมื่อกี้น่าจะพอเห็นนะครับ เมื่อมีสายโทร</w:t>
      </w:r>
      <w:r>
        <w:t xml:space="preserve"> </w:t>
      </w:r>
      <w:r>
        <w:t xml:space="preserve">เข้ามาจะมีสั่นกดรับ ก็จะคุยเหมือนกับตอนที่เราโทร. ออกไปหาหูดีครับ ลักษณะก็จะเหมือนกันนะครับ อันนี้เป็นอันสุดท้ายของ Live Chat นะครับ ก็คือ TTRS Live Chat นะครับ ท่านสามารถเข้าไปเว็บไซต์ https://www.ttrs.or.th/ ได้นะครับแล้วก็ใช้ User / Password เดียวกับตัวแอปฯ นะครับ ในการล็อกอินเข้าใช้เว็บฯ เป็นแบบเดียวกันเลยนะครับ เข้าไปที่เว็บฯ ก็จะมี</w:t>
      </w:r>
      <w:r>
        <w:t xml:space="preserve"> </w:t>
      </w:r>
      <w:r>
        <w:t xml:space="preserve">Login นะครับ กด Login ปุ๊บ ก็จะมีให้กรอก User กับ Password แล้วก็กดเข้ามาใช้งานนะครับ ตัวแอปฯ หน้าตาเมื่อเข้ามาก็จะเหมือนกับการใช้งานบนโมบายล์นะครับ ก็จะขึ้นลักษณะเหมือน ๆ กันนะครับ ก็กดนะครับ แล้วก็ส่งนะครับ ตรงนี้แนบรูปภาพได้นะครับ ถ้าท่านมีรูปภาพในเครื่องอยากจะแนบก็แนบได้นะครับ ประวัติการสนทนาก็เหมือนกันนะครับ ก็จะมีการส่งไปที่อีเมล แต่จะไม่มีประวัติการสนทนาในหน้าเว็บฯ นะครับ ฉะนั้นคนที่ใช้เว็บฯ จะไม่มีประวัติสนทนาขึ้นให้นะครับ แต่จะมีการส่งไปเป็นอีเมลให้เท่านั้นนะครับ ผมขอสรุปนะครับ อันนี้น่าจะพิมพ์ผิดเล็กน้อยแต่ไม่เป็นไร TTRS Caption ใช้ในเวลาราชการ นะครับ คือ 08.30-17.30 น. นะครับ คนที่ใช้ได้ก็เหมาะกับคนที่พูดได้แล้วก็อ่านได้นะครับ แต่ถ้าเป็น TTRS Live Chat นะครับ ก็เหมาะกับคนที่เขียนได้ แล้วก็อ่านได้นะครับ แล้วก็บริการTTRS Live Chat นะครับ เปิด 24 ชั่วโมงนะครับ เพียงแต่ว่า 07.00-23.00 น. จะบริการทั้งแบบปกติและแบบฉุกเฉิน แต่ถ้าเป็น 23.00 น. - 7.00 น. อันนี้เฉพาะฉุกเฉินอย่างเดียวนะครับ อันนี้ก็จะเป็นเรื่องของทั้ง caption แล้วก็ Live chat เพื่อให้ทุกท่านเลือกใช้งานได้ TTRS ก็มีรูปแบบของการบริการให้นะครับส่วนสุดท้ายนะครับ ที่ผมพูดถึงนะครับ อนาคตนะครับ เราจะมีสิ่งที่เรียกว่า</w:t>
      </w:r>
      <w:r>
        <w:t xml:space="preserve"> </w:t>
      </w:r>
      <w:r>
        <w:t xml:space="preserve">“</w:t>
      </w:r>
      <w:r>
        <w:t xml:space="preserve">TTRS-Number</w:t>
      </w:r>
      <w:r>
        <w:t xml:space="preserve">”</w:t>
      </w:r>
      <w:r>
        <w:t xml:space="preserve"> </w:t>
      </w:r>
      <w:r>
        <w:t xml:space="preserve">นะครับ TTRS-Number นะครับ TTRS-Numberอีกเบอร์ของคนหูตึงนะครับ คุณสมบัติของ TTRS-Number ก็คือ เลขหมายจะเหมือนเบอร์โทรศัพท์เลย เวลาที่ท่านใช้บริการ Caption หรือ Live Chat นะครับ แล้วโทรออกไปหาหูดีนะครับ หูดีจะเห็นเป็นเบอร์ TTRS-Number เลย หูดีจะเห็นเป็น TTRS-Number เลย และเมื่นคนหูดีโทรกลับมา เมื่อคนหูดีโทรกลับมานะครับ ตอนนี้เราไม่ต้องบอกล่ามแล้ว</w:t>
      </w:r>
      <w:r>
        <w:t xml:space="preserve"> </w:t>
      </w:r>
      <w:r>
        <w:t xml:space="preserve">ว่าเราจะโทร. ออกหาคนหูตึงคนไหน งคนหูตึงคนไหน เนื่องจากว่าคนหูดีกดเบอร์ที่เป็น TTRS-Number เข้ามา เจ้าหน้าที่สามารถกดโทร. หาคนหูตึงได้ผ่านเลขหมายนั้นทันที เพียงแต่ว่าอย่างที่บอก กรณีนี้เนื่องจากว่าเบอร์เป็นเบอร์เดียวกันหมด เจ้าหน้าที่จะเริ่มแยกไม่ออกแล้วว่าจะให้โทร. กลับไปหาระบบไหนนะครับ คือแต่เดิมนี่ TTRS มีเบอร์แต่ละระบบด้วยเลขหมายที่แตกต่างกัน ดังนั้น เวลาที่คนหูดีโทร. กลับเข้ามาเจ้าหน้าที่จะรู้ว่าจะโทรออกบริการไหน แต่ว่าพอมาเปลี่ยนเป็น TTRS-Number ตัวใหม่เบอร์เป็นเบอร์เดียวกันหมดถูกไหมครับ คนหูดีโทรเข้ามาเบอร์นี้ เจ้าหน้าที่ก็จะเริ่มต้องถามคนหูดีแล้วว่าจะให้โทรผ่านอะไรนะครับ แต่ว่าเบื้องต้นเราคงจะดูตามกลุ่มการใช้งานนะครับ เช่น ถ้าสมมุติว่าเป็น</w:t>
      </w:r>
      <w:r>
        <w:t xml:space="preserve"> </w:t>
      </w:r>
      <w:r>
        <w:t xml:space="preserve">คนหูหนวกนะครับ เราอาจจะโทรเข้า VRS ก่อนนะครับ แต่ถ้าเป็นคนหูตึงเราอาจจะโทรเข้า Caption ก่อนนะครับ แต่คนหูดีเวลา รับแล้วคุยไม่ได้ เจ้าหน้าที่สามารถสวิตได้ว่าจะเเข้าบริการไหน อันนี้อาจจะต้องมานั่งหารือกันอีกทีหนึ่งนะครับ ซึ่งข้อดีของ TTRS-Number อย่างที่บอกก็คือว่า อนาคตท่านสามารถใช้ TTRS-Number เป็น เลขเบอร์มือถือของท่านได้เลย ท่านสามารถเขียนในนามบัตรท่านได้เลยว่า เป็นเลขอะไรนะครับ ข้อดีก็คือเวลาที่ท่านใช้บริการของ TTRS และโทร. ออกไปปลายทางจะเห็นเป็นเลขนี้เลยนะครับ และในกรณีที่เขากดหมายเลขนี้โทร. กลับมา เจ้าหน้าที่ก็ไม่ต้องถามแล้วว่าจะโทร. หาใคร เจ้าหน้าที่สามารถโทร. ออกไปได้เลย อันนี้เป็นบริการใหม่นะครับ แต่ว่ายังไม่ได้รวมเข้ามา ณ ขณะนี้ให้กับ Live Chat กับ Caption นะครับ เรากำลังทำอยู่ในกลุ่มของ TTRS อยู่นะครับ แต่เราคิดว่าถ้าสมมุติของคนหูหนวกเสร็จแล้ว กลุ่มคนหูตึงใช้ Caption กับ Live Chat นี่ เดี๋ยวเราเพิ่ม Service ตรงนี้ให้ อนาคตทุกท่านจะได้รับแจก TTRS-Number คนละหมายเลข</w:t>
      </w:r>
      <w:r>
        <w:t xml:space="preserve"> </w:t>
      </w:r>
      <w:r>
        <w:t xml:space="preserve">นะครับ ทั้งหมดที่ผมพูดมาไม่มีค่าใช้จ่ายเพิ่มเติมนะครับ กสทช. สนับสนุน 100 ร้อยเปอร์เซ็นต์นะครับ ในเรื่องของเลขหมายนะครับ ปกติถ้าท่านซื้อมือถือท่านต้องเสียค่ารักษาหมายเลข เดือนละร้อยกว่าบาท แต่อันนี้เป็นหมายเลขโทรศัพท์ใหม่ แต่ว่าเป็นเลขหมายที่รวมอยู่กับ TTRS ซึ่งกสทช. สนับสนุนนะครับ อันนี้ก็จะช่วยทำให้ท่านสามารถมีหมายเลขประจำตัวที่ให้คนหูดีสามารถโทร. หาท่านได้โดยตรง หรือท่านสามารถโทร. หาคนหูดีโดยตรงโดยที่ไม่เกิดปัญหา เพราะแต่เดิมนะครับ ของการขึ้นระบบนี่ เราใช้เบอร์กลางเบอร์เดียวในการโทร. ออกปัญหาที่เราพบคือว่า เวลาที่เราโทร. ไปยังเบอร์หูดีครับ หูดีบางส่วนไม่รับสาย เพราะว่านึกว่ามาขายประกัน นึกว่ามาขายประกันนะครับ บางคนปฏิเสธการกดรับสาย ดังนั้น บางครั้งที่เราโทร. ไปหาคนหูดี อย่างร้านค้า อย่างร้านค้าหรืออะไร บางครั้งเขาก็ไม่รับ แต่ว่าถ้าเราเปลี่ยนเป็น TTRS-Number และท่านแจ้งว่าเป็นหมายเลขของท่าน เขาเห็นเลขนี้เขารับได้ทันที ซึ่งข้อดีของ TTRS-Number จะมีดีตรงนี้ เราคิดว่าบริการตรงนี้เดี๋ยวอนาคตเราจะรวมเข้ามาในส่วนของใน Service ของทาง Caption แล้วก็ Live Chat นะครับ ต้องบอกว่าตอนนี้บริการที่คนหูดีโทร. กลับอาจจะยังไม่สมบูรณ์มากนัก แต่ว่าแผนที่เราทำ เราจะทำเรื่องของ TTRS-Number นะครับ ซึ่งเราเข้าใจว่าตัวนี้จะทำให้บริการคนหูดีโทรกลับคนหูหนวกนี่ สะดวกสบายมากขึ้น หรือแม้กระทั่งคนหูหนวกโทร. หาคนหูดี รับสายของท่านได้มากขึ้นนะครับ เพราะว่าหลาย ๆ ครั้ง เลขหมายที่เป็นเบอร์ของ TTRS นี่คนส่วนใหญ่ไม่ค่อยรับนะครับ อันนี้คนหูหนวกกับคนหูตึงก็แจ้งเรามาหลายรอบเหมือนกันว่าใช้บริการ TTRS แล้วนะครับ ล่ามบอกว่าโทร. ไปแล้วปลายทางไม่รับนะครับ ซึ่งอันนี้เป็นเรื่องจริง ก็เป็นเพราะว่าเบอร์มันไม่ใช่เบอร์ที่คนทั่วไปจะทราบ อันนี้เป็นเบอร์ TTRS นะครับ ฉะนั้นก็เลยเกิดปัญหาว่าคนหูดีไม่ค่อยรับสายนะครับ ต้องบอกว่าล่ามโทรออกไปทุกครั้งไม่มีที่ไม่โทรเลย ก็คือล่ามบริการตลอด แต่คนที่รับบริการส่วนใหญ่ก็รู้สึกว่า ทำไมชอบตอบว่าคนหูดีไม่รับสาย โทรจริงหรือเปล่า อันนี้เราก็ยืนยันนะครับ ว่า TTRS มีการเก็บ Log ตลอด เก็บสถิติตลอดว่ารับมาแล้วโทร. ออก ยืนยันนะครับ แต่ว่าอนาคตปัญหานี้น่าจะน้อยลงไปเมื่อเราได้ TTRS-Number เข้ามาครับ ในส่วนต้นนะครับ ของการแนะนำการใช้ระบบไม่ว่าจะเป็น Caption หรือ Live chat นะครับ น่าจะเห็นภาพนะครับ ว่า Caption เหมาะสมกับคนที่พอจะพูดได้นะครับ แล้วก็อ่านออกนะครับ Live Chat นี่ เหมาะกับคนที่เขียนได้ อ่านได้นะครับ หรือว่าอาจจะมีปัญหาทางการพูดผสมด้วย ตรงนี้แล้วแต่ละท่านเลือกว่าท่านอยากจะใช้ Caption หรืออยากจะใช้ Live Chat อย่าง Caption Case ที่ผมยกให้ ก็คือเคสที่คุณแม่กับลูกคุยกัน คุณแม่เเข้าใจเสียงลูก เพราะฉะนั้นเขาจะชอบใช้ Caption มากกว่า เพราะเขารู้สึกว่าเขาอยากได้ยินเสียงปลายทาง คือ Caption เวลาที่คุณแม่พูดมานี่ เขาก็ได้ยินเสียงนะครับ และเขาก็เห็นข้อความด้วย พูดง่าย ๆ ก็คือว่า ถ้าคนที่ยังพอฟังเสียงได้อยู่ เขาจะได้ยินเสียงปลายทางด้วย คุณแม่เองบางครั้งอาจจะอยากได้ยินเสียงลูกมากกว่าเสียงล่ามการใช้ Caption ก็อาจจะเหมาะสมมากกว่า สำหรับการใช้งานในครอบครัวหรือคนที่คุ้นเคย แต่ถ้าคนไม่คุ้นเคย เราแนะนำให้ใช้ Live Chat สำหรับคนที่มีปัญหาทางการ</w:t>
      </w:r>
      <w:r>
        <w:t xml:space="preserve"> </w:t>
      </w:r>
      <w:r>
        <w:t xml:space="preserve">พูดนะครับ อันนี้อาจจะเหมาะสม แต่เดี๋ยวพี่ภาอาจจะมาพูดให้ฟังอีกทีหนึ่งนะครับ จากประสบการณ์การใช้งานนะครับ ว่าใช้แล้วเป็นอย่างไร ติดขัดตรงไหน อาจจะเล่าสู่กันฟัง ว่าถ้าติดขัดอย่างนี้ แล้วแก้ไขอย่างไรนะครับ พี่ภามีประสบการณ์ตรงน่าจะแนะนำเพิ่มเติมได้มากกว่าตรงนี้ครับ สำหรับ Section ช่วงแรกก็จะมีเพียงเท่านี้ เดี๋ยวเราจะให้พี่ภามาแนะนำประสบการณ์ แล้วก็วิธีการแก้ปัญหาเบื้องต้นที่เจอครับครับ ก็เบื้องต้นนะครับ ถ้าคิดว่าบริการคนหูดีโทร. กลับ ยังไม่เหมาะสม</w:t>
      </w:r>
      <w:r>
        <w:t xml:space="preserve"> </w:t>
      </w:r>
      <w:r>
        <w:t xml:space="preserve">นะครับ หรือว่าเกิดความยุ่งยาก เราแนะนำแนะนำนะครับ ให้ตัดสายนั้นแล้วโทรกลับไปหาเขาเองจะสะดวกกว่านะครับ จะสะดวกกว่า แต่คิดว่าถ้า TTRS-Number ขึ้นมา</w:t>
      </w:r>
      <w:r>
        <w:t xml:space="preserve"> </w:t>
      </w:r>
      <w:r>
        <w:t xml:space="preserve">น่าจะช่วยได้ก็คิดว่าอาจจะเป็นกับบางเบอร์นะครับถ้าเขาโทรมาจากเบอร์ที่เป็น Call Center กลางน่ะครับ จากศูนย์กลาง ไม่ใช่เบอร์ส่วนตัวของเขาก็อาจจะโทร. ไปแล้วไม่ติด อันนี้เป็นไปได้ครับ เราคิดว่า TTRS อาจจะยังไม่ค่อยตอบโจทย์กรณีที่คนหูดีใช้เบอร์</w:t>
      </w:r>
      <w:r>
        <w:t xml:space="preserve"> </w:t>
      </w:r>
      <w:r>
        <w:t xml:space="preserve">บริษัทโทร. เข้ามา เพราะว่าอันนั้นเราอาจจะต้องไปบอกเขาว่า</w:t>
      </w:r>
      <w:r>
        <w:t xml:space="preserve"> </w:t>
      </w:r>
      <w:r>
        <w:t xml:space="preserve">เบอร์ต้องเบอร์ไหน และต้องบอกชื่อครับ ครับ ก็เข้าใจครับ คือ เราเองน่ะ เราอยากให้คนหูดีโทร. มาหาคนหูหนวก แล้วคนหูหนวกสามารถรับแล้วคุยได้เลย แต่บริการที่เป็น Receiving คนหูดีโทร. มาหาหูหนวกตอนนี้ยังไม่สมบูรณ์เต็มที่ ฉะนั้นปัญหาที่ทุกท่านเจอก็ยังมีอยู่นะครับ แต่เราคิดว่าวิธีการแก้ปัญหา ก็คือการมี TTRS-Number ขึ้นมาให้ ซึ่งอันนี้กรณีที่ท่านให้เบอร์นี้กับคนหูดีไปและคนหูดีโทรกลับมา ท่านสามารถคุยต่อได้เลย โดยที่ท่านไม่ต้องวางสาย มันจะเข้าสู่บริการของ TTRS ได้ทันทีเลย คิดว่าตัวนี้น่าจะเป็นการแก้ปัญหากรณีที่คนหูดีโทร. กลับเข้ามาหาท่านได้โดยตรง ปัญหาทุกอย่างที่เราคุยกันตรงนี้จะโดนแก้ ครับ แต่ว่าเบื้องต้นตอนนี้เราคิดว่าอาจจะเป็นเรื่องของการที่คนหูตึงโทร. หาคนหูดีก่อนะครับ แล้วภายในปีหน้านะครับ เราจะมี TTRS-Number ให้ทุกท่านเพื่อให้คนหูดีโทร. หาท่านได้ดีขึ้นครับ ครับ ก็สำหรับ TTRS-Number นะครับ เป็นเบอร์ที่ผูกกับแอปฯ ของ TTRS เท่านั้นนะครับ เราไม่ได้มีการแจกซิมใหม่ให้ท่านนะครับ เราไม่ได้มีการแจกซิมใหม่ให้ท่านนะครับ แล้วเมื่อไรก็ตามที่ท่าน Login ในแอปฯ แล้ว TTRS-Number มีการให้ท่านแล้วนี่ เวลาท่านล็อคอินเข้าไป ในหน้า setting ท่านจะเห็นเลข TTRS-Number ขึ้นในแอปเลยครับ นั่นหมายถึงว่าเมื่อไรก็ตามที่ท่านเห็นให้เลขนี้กับคนหูดีได้ทันทีเลยนะครับ ณ เบื้องต้นจะเป็นลักษณะนี้ นะครับ TTRS จะเป็นคนเป็นคนแจกหมายเลขให้ เป็นหมายเลขเดียวกับหมายเลขโทรศัพท์เลยนะครับ ครับ เบื้องต้น</w:t>
      </w:r>
      <w:r>
        <w:t xml:space="preserve"> </w:t>
      </w:r>
      <w:r>
        <w:t xml:space="preserve">ให้พี่ภาลองนำเสนอ และถ้ามีคำถามอะไร เดี๋ยวเราตอบอีกทีหนึ่งนะครับโอ.เค. ครับ อย่างนั้นเดี๋ยวขอพักเบรก 15 นาทีครับ แล้วก็เวลา 11.00 น. ค่อยกลับเข้ามาใหม่ขอบคุณครับ การอบรมบริการถ่ายทอดการสื่อสารบนแอปพลิเคชัน TTRS Caption และ TTRS Live Chat</w:t>
      </w:r>
    </w:p>
    <w:p>
      <w:pPr>
        <w:pStyle w:val="BodyText"/>
      </w:pPr>
      <w:r>
        <w:t xml:space="preserve">(คุณเยาวภา) วันนี้ก็จะมาเล่าประสบการณ์การใช้งานแอปพลิเคชัน</w:t>
      </w:r>
      <w:r>
        <w:t xml:space="preserve"> </w:t>
      </w:r>
      <w:r>
        <w:t xml:space="preserve">TTRS Caption แล้วก็ TTRS Live Chat ทีนี้เป็นน้อง ๆ อ่านภาษามือได้แล้วก็อ่านเข้าใจ ทีนี้พี่อยากจะถามว่าให้ใช้ภาษามือเล่าหรือว่าให้พี่พูดหรืออยากถามน้อง ๆ ว่า ชื่อ ชื่อเยาวภา ใช่ไหมคะ อยากให้เล่าเป็นภาษามือหรืออยากให้พูด ดูที่ล่ามนะคะ โอ.เค. ตามนั้นค่ะ ทีนี้เรายังไม่เคยรู้จักกันมาก่อน บางทีน้อง ๆ คนหูหนวกที่มีความหลากหลาย อยากแนะนำตัวเองก่อน ชื่อ เยาวภา ตอนนี้จะให้น้องเป็นคนช่วยกด slide ให้เพื่อความสะดวก เพราะใช้มือมันลำบาก ให้น้องป้อช่วยกดให้นะคะ ทีนี้เราจะพูดถึง ข้อ 1 ทีนี้เราชื่อ เยาวภา ลีอำนาจวงศ์ เรียนจบปริญญาตรี และทำงานบัญชีคอมพิวเตอร์ ทีนี้ที่เห็นและพูดได้เพราะว่าไม่ใช่เป็นคนหูตึงแต่กำเนิดใช่ไหมคะ ตอนเด็ก ๆ เป็นคนหูดี เป็นคนปกติเหมือนคนทั่วไปพออายุ 12 ป่วยเป็นปอดบวม เข้าโรงพยาบาล ประมาณ 10 กว่าวัน พอหายป่วยและมีเสียงดังวิ้ง ๆ เวลาคนพูดมาจะไม่ได้ยินเสียง ไปพบแพทย์ พอวัดการได้ยิน ประมาณ 70 เดซิเบล พอเริ่มมีปัญหาเสร็จเราไม่ได้ยินเสียง หมอให้เราใส่เครื่องช่วยฟัง เปลี่ยนเครื่องช่วยฟังมาตลอดเครื่องที่ 1 เครื่องที่ 2 เครื่องที่ 3 จนกระทั่งอายุ 28 มาวัดการได้ยินอีกครั้งหนึ่ง กลายเป็นประสาทหูเสื่อมถึง 180 เดซิเบล เท่ากับเราไม่ได้ยินเสียงอะไรเลย ใส่เครื่องช่วยฟังก็แล้วแต่ได้ยินไม่ชัด เราได้ยินเสียงแผ่ว ๆ เบา ๆ ก็ไม่รู้ว่าเสียงอะไรใช่ไหมคะ ทีนี้จนกระทั่ง</w:t>
      </w:r>
      <w:r>
        <w:t xml:space="preserve"> </w:t>
      </w:r>
      <w:r>
        <w:t xml:space="preserve">อายุ 26 มีสมาคมคนหูหนวกแห่งประเทศไทย น้อง ๆ รู้จักใช่ไหมคะ ทีนี้ก็สมัครเป็นสมาชิกจากคนที่เอาแต่พูด ฝึกภาษามือกับกรรมการสมาคม จนกระทั่งใช้ภาษามือได้ เป็นกรรมการเลขานุการ สมาชิกภูมิภาคภาคกลาง ของสมาคมคนหูหนวก ปัจจุบันเป็นกรรมการสภาคนพิการทุกประเภท กรุงเทพ ง่าย ๆ เพราะว่าจนกระทั่งปี 2554 ทางสมาคมร่วมมือกับมูลนิธิสากลเพื่อคนพิการ ได้จัดอบรมการสื่อสาร การสื่อสารแห่งประเทศไทย ซึ่งเราเรียกสั้น ๆ ง่าย ๆ ว่า TTRS ใช่ไหมคะ เสร็จแล้วนี่ เริ่มแรกที่มาอบรมนี่ อบรมเหมือนกับน้อง ๆ อบรมข้างล่าง ชั้น 1 เสร็จแล้ว พอเริ่มอบรมเสร็จ จะใช้มือถือยังไม่พัฒนา เป็นรุ่นที่ 1 ที่มาอบรมก็เลยใช้เว็บฯ ของ TTRS ใช้คอมพิวเตอร์เป็นหลัก ถ้ามี Notebook ก็ใช้ Notebook เป็นอุปกรณ์หลักเหมือนกัน ก็จะสื่อสารในการใช้กล้องสื่อสารแบบเห็นหน้าล่ามภาษามือ และคุยสด และให้ล่ามแปล เพื่อคุยกับคนปกติ คนหูดีใช่ไหม ทีนี้ศูนย์ TTRS ได้พัฒนาแอปฯ TTRS VDO บนมือถือและได้รับความนิยมในกลุ่มของคนหูหนวก ซึ่งมีคนหูหนวกใช้บริการ TTRS VDO มาก ทุกภาค แต่แต่คนหูตึงประสาทหูเสื่อมก็ไม่สามารถใช้ TTRS VDO นี้ได้ใช่ไหมคะ เสร็จแล้ว TTRS พัฒนาแอปฯ 9 รูปแบบ ให้คนหูหนวก หูตึง เลือกใช้บริการ ทีนี้มีการสร้างแอปใหม่เพื่อคนหูตึง ที่ประสาทหูดับมีทางเลือกในการใช้บริการ ซึ่งเมื่อตัวของพี่เอง TTRS Caption และ TTRS Live Chat ที่ท่านอาจารย์โป้งเล่าในช่วงเช้ามาแล้วใช้ไหมคะทีนี้เราก็อธิบายสั้น ๆ นิดหนึ่ง ว่าเวลาเราโทร. ออก ไปแล้ว เสร็จแล้วคนหูดีโทร. เข้าหาเรานี่ อยากให้โทร. เข้าเบอร์ของศูนย์ TTRS 021054171 และบอกชื่อตัวเอง เราก็บอกชื่อตัวเอง ว่าตัวเองชื่อ เยาวภา ลีอำนาจวงศ์ ใช่ไหมค่ะ หรือว่าบอกหมายเลขโทรศัพท์ ศูนย์ TTRS จะกดสายให้เรารับสายได้ ในการโทร. ใช้คนหูดีโทร. หา เข้าใจไหมคะ โอ.เค. ค่ะ ทีนี้เริ่มแรกของการอบรม ใหม่ ๆ อาจจะงง อย่างที่ดอกเตอร์โป้งอธิบายช่วงเช้า คือว่า เข้า Play store มีจะมีภาพของ TTRS Thailand ให้เราเลือก ทีนี้พี่เป็นคนใช้ TTRS Caption กับ TTRS Live chat จะกรอกลงในมือถือ หน้าตาจะเป็นแบบนี้ก่อนใช้งาน เห็นไหมคะ โอเคค่ะ เสร็จปั๊บ เริ่มแรกเหมือนกับดอกเตอร์โป้งอธิบาย แต่เรามาอบรมแล้วเราก็นำไปปฏิบัติ ปฏิบัติจริง หลังจากที่เราสมัคร แล้วเราได้รหัสผ่าน รหัสผ่านเริ่มใช้งาน เริ่มใช้งานครั้งแรก เราจะใช้งานกับคนใกล้ตัวก่อน ก็คือ พ่อ แม่ พี่ น้องและคนใกล้ตัว คือ พ่อใช่ไหมคะ และหน้าตาจะเป็นแบบนี้ เสร็จแล้วก็กดเบอร์ของคุณพ่อจรินทร์ พอกดเบอร์เสร็จ ก็จะมีการสนทนา สนทนาเสร็จแล้วครั้งแรกนี่จะเป็นสายเรียกออกของปลายทาง หน้าตาจะเป็นแบบนี้ ทางศูนย์จะบอกยินดีต้อนรับ ชื่อ เยาวภา ลีอำนาจวงศ์ แล้วก็ เจ้าหน้าที่ติดต่อเบอร์เป็นเบอร์ของคุณพ่อที่เราเริ่มโทร. หา หน้าตาจะเป็นอย่างนี้ พอหลังจากคุณพ่อรับสายแล้ว เราจะพูด นี่คือเสียงคุณพ่อพูด ทางศูนย์ TTRS จะเป็นคนพิมพ์ให้เราอ่าน อันนี้เป็นเสียงคุณพ่อทั้งหมด ใช่ไหมคะ ตอนแรกเริ่มคุ้นเคยเสียงแล้ว เขาจะพูดเลยว่า ภาหรือ แสดงว่าเราโทรบ่อย เสร็จจะรู้เลยว่า เขาจะบอกฮัลโหล เขาจะคุยว่าถึงบ้านแล้วนะอะไรอย่างนี้ เขาโทร. เราก็ตอบ ข้อความที่เห็นในหน้านี้เป็นคำพูดของพ่อที่พูดถึงเราอันนี้ก็หมายถึงว่า นอกจากโทร. ในครอบครัวแล้ว ก็โทร. ไปหาคนอื่นก็ได้ อันนี้เป็นช่างที่ทำงาน ก็เป็นหน้าตาอย่างนี้ จะเป็นเบอร์ที่กดเบอร์ช่าง พอเสร็จปั๊บก็จะเป็นการพูด หน้าตานี้คือช่างเป็นคนพูด แล้วเจ้าหน้าที่ TTRS เป็นคนพิมพ์ให้เราอ่าน และพอเราอ่านจบ เราก็ต่อ เราพูดได้เองเราก็จะต่อ แล้วอันนี้ปลายทางตอบออกมาเสร็จ เจ้าหน้าที่ TTRSให้เราอ่านหน้าจะเป็นแบบนี้ แล้วอันนี้เป็น Live Chat ที่หมายถึงว่าเราพูดไม่ชัด หรือว่ากรณีที่เราพูดไม่ชัด เราอยากใช้ Live Chat พิมพ์ หรือว่าตรงกับวันหยุด Live chat จะมี เสาร์-อาทิตย์ เราสามารถโทร. ได้ เราจะกดเบอร์ร้านอาหาร แล้วก็จะมีหมายเลขร้านอาหารใช่ไหมคะ และปลายทางทางศูนย์จะบอกทุกอย่างว่า ปลายทางรับสายแล้ว ปลายทางศูนย์จะอธิบายว่า เสียงจะเป็นอย่างไรและปลายทางจะบอกเป็นเสียงของผู้หญิงหรือผู้ชายเป็นคนรับสาย แล้วอันนี้เราก็จะเป็นเสียงของเราเองเป็นคนพูด อันนี้เป็นเสียงตอบของที่ร้าน หมายถึง เป็นการพิมพ์คุย ใช่ไหมคะ หน้าตาจะเป็นแบบนี้นะคะ อันนี้ก่อนหน้านี้จะเป็น เป็นประวัติเก็บ อันนี้จะเป็นการคุย Live chat อันนี้จะเป็นการคุย Live Chat ก็พิมพ์โต้ตอบกัน อันนี้คุยกับคุณพ่อ หน้าตาจะเป็นอย่างนี้ ปลายทางรับสาย กรุณารอสักครู่ เข้าใจว่าโทร. ผ่านศูนย์ TTRS แล้วก็คนหูดีได้ยินแล้วหรือเข้าใจเขาก็จะบอกให้เราพูดได้เลย หรือว่าสื่อสารได้เลยใช่ไหมคะ พี่เป็นคนพิมพ์ว่าตอนนี้อยู่บ้านสวนหลวงกำลังจะออกไปข้างนอก ใช่ไหมคะ อันนี้เป็นคนตอบ อันนี้พ่อตอบ จะไปเรื่อย ๆ จะเป็นการพิมพ์สดโต้ตอบกันเดี๋ยวนั้นเลย ส่วนอันนี้เป็น Live Chat เหมือนกัน Live Chat เป็นเพื่อนที่เราโทรถาม เราก็จะบอกสวัสดีค่ะ เสียงของเราเอง เราก็จะบอกสวัสดีค่ะ สีส้มนี่เป็นเสียงของเราเอง อันนี้เป็นคนตอบรับ ตอบเองเหมือนกัน อันนี้เป็นการพิมพ์ หมายถึงว่าในกรณีที่น้อง ๆ คนไหนพูดไม่ชัด หรือพูดแบบเสียงเปล่ง ๆ แบบกังวลนี่ อันนี้จะโต้ตอบกัน เข้าใจไหมค่ะ ส่วนเราใช้ Caption กับ Live Chat หน้าจอCaption phone หน้าตามันจะคล้าย ๆ กัน อันนี้พี่ให้ดูความแตกต่าง เจ้าหน้าที่ TTRS CaptionTTRS Live Chat นี่จะเหมือนกัน แถบล่างจะเหมือนกัน ส่วน</w:t>
      </w:r>
      <w:r>
        <w:t xml:space="preserve"> </w:t>
      </w:r>
      <w:r>
        <w:t xml:space="preserve">วิธีการใช้ความแตกต่าง คือ Captioned Phone คือการพูดด้วยเสียงของตัวเอง ในกรณีที่น้อง ๆ พูดเสียงชัดเจน และพูดเป็นคำ ๆ คนที่อยู่ปลายทางเข้าใจ แล้วก็เป็นการสนทนาสด มีเจ้าหน้าที่ปลายทางจะเป็นคนพิมพ์ข้อความคนหูตึงให้เราอ่าน พอเราอ่านเสร็จ เราอ่านข้อความเสร็จก็ตอบเดี๋ยวนั้นเลย ปลายทางจะได้ยินเสียงเราเอง เจ้าหน้าที่จะไม่ได้ยินเสียงของเรานะคะ หมายถึงว่า เขาจะได้ยินเสียงเฉพาะปลายทางที่เขาตอบมาเท่านั้น เขาจะไม่ได้ยินการสนทนาของเรา 2 คน อันนั้นไม่ใช่ หมายถึงว่าถ้าเราพูด ปลายทางจะได้ยินเสียงของเรา เวลาเขาตอบ เจ้าหน้าที่จะได้ยินเสียงเฉพาะปลายทาง แต่เวลาพี่ตอบไปแล้วทางเจ้าหน้าที่ไม่ได้ยินเสียง อันนี้เข้าใจไหมคะ เสร็จแล้วเราตอบปลายทางจะได้ยินเสียงของเรา จะเป็นการสื่อสารแปลไปแปลมา หลังจากจบการสนทนาเสร็จแล้วนี่ เรากดดูประวัติย้อนหลังได้ เหมือนกับที่พี่ดึงภาพมาให้ดูว่าเราพูดอะไรบ้าง ใช่ไหมคะ มีปัญหาที่เวลาเราใช้นี้ หมายถึงว่าต้องใช้สัญญาณ 4G ในมือถือ ครั้งแรกตอนฝึกพูดนี่ สายมันหลุด สายหลุดเราไม่เข้าใจ สายเด้งออกบ่อย ๆ ก็ Chat ไปทางดอกเตอร์โป้ง ถามว่าทำไมเด้งออก บ่อย ๆ เพราะตอนหลังกลายเป็นว่าสัญญาณWifi นี่ มันมีปัญหาไม่เสถียร สัญญาณรบกวน หรือว่าสัญญาณอ่อน ระหว่างที่เราโทร. สัญญาณอ่อนสายจะหลุดออกไปเลย เพราะฉะนั้นแนะนำว่าให้ใช้สัญญาณทางมือถือ 4G เท่านั้น หมายความว่าที่เราล็อกไว้ กลายเป็นสัญญาณในมือถือที่เป็น 4G เสร็จแล้ว กรณีเราโทรออกไปแล้ว เราย้ายมาเรามานี่ เราต้องไม่ออกจากระบบ ล็อกสัญญาณไว้ตลอดเวลาใช่ไหมคะ ปลายทางจะโทร. เข้า 021054171 และปลายทางจะแจ้งชื่อและนามสกุล ทางเจ้าหน้าที่เขาจะกดสายมาให้เรา แล้วมือถือจะมีสัญญาณดัง หรือสัญญาณไฟ หรืออาจจะเป็นระบสั่น และเราสามารถรับสายได้เลย อันนี้เป็นการใช้บริการ ของ Caption ส่วน Live Chat ก็จะใกล้เคียงกัน ความเหมือนกันก็คือว่า เราพิมพ์สด พิมพ์โต้ตอบกันระหว่างการสนทนา และล่ามปลายทางจะเป็นคนพูดแทนเราเอง แล้วก็แล้วข้อ 3 นี่ เป็นการพิมพ์ให้ปลายทางอ่านข้อความสัญญาณใช้สัญญาณเหมือนกัน คือ สัญญาณ 4G ถ้าจะใช้ WiFi สัญญาณไม่เสถียรก็ทำให้สายหลุดได้ ส่วนเบอร์โทรศัพท์นี่ต่างกัน การติดต่อโทรศัพท์มีของ Caption เบอร์ 020260002หมายถึงคนหูดีกดมา สายเข้าหาของเราเอง ก็ใช้เบอร์นี้ ความต่างคือใช้เบอร์ไม่เหมือนกัน 2 แอปนี้อันนี้จะเป็นคลิปตัวอย่างที่ใช้งานจริง เพราะว่านอกจากอบรมแล้ว สมมติน้อง ๆ อบรมเสร็จเราก็ไม่ละเลยที่จะใช้งานจริง พอกลับบ้านไปลองฝึก ทีนี้จะลองฝึกกับคนใกล้ตัว คนที่ฟังเสียงเราได้ก่อน และตัวอย่างนี้ ให้ดูตัวอย่างการใช้งานจริงนะคะ มองเห็นไหมคะ ช่องนี้ถ้ามองเห็นเปิดช่องนี้ให้ดูไปเลยช่วงแรกที่เราฝึกอบรมไปแล้ว กลับบ้านไปเราก็พยายามฝึกพูด ฝึกการสนทนา ช่วงแรกจะเจอปัญหา คือ เราพูดไปแล้วนี่ เวลาเขาพิมพ์ตอบ หมายความว่า เราตอบช้าเสร็จ ปลายทางจะไม่เข้าใจ ก็จะวางสายใส่ เสร็จปั๊บนี่ เราจะจับจังหวะได้ เวลาปลายทางเขาพูดพอจบประโยคเสร็จเราตอบเลยทันที ไม่ทิ้งช่วง จะทำให้ปลายทางเข้าใจว่าเราสนทนาโต้ตอบอย่างต่อเนื่อง ช่วงแรกอาจจะมีปัญหา ถ้าน้อง ๆ อบรมแล้วนี่ อาจจะรู้สึกว่าโดนวางสายทิ้งบ่อย ๆ เพราะว่าเราจับจังหวะการสนทนายังไม่ดีพอ รอให้เจ้าหน้าที่พิมพ์ พอพิมพ์จบกว่าเราจะตอบพอเราจะตอบก็กลายเป็นว่าวางสาย หมายถึงว่าจังหวะการทิ้งช่วงจะห่างประมาณ 2-3 วินาที พอเราใช้บ่อย ๆ เราจะรู้สึกว่าจับจังหวะได้ พอเราถามเขา ถามปลายทางต่อ พออีก 1 วินาที ก่อนจะจบประโยคเราก็ตอบไปเลย การสนทนาต่อเนื่อง ก็จะเป็นเรื่องเป็นราวเราก็วางสาย อันนี้ถ้าน้อง ๆ อบรมแล้วต้องฝึก ต้องฝึกนะคะ ฝึกนิด ๆ หน่อย ๆ อาจจะเป็นคุณพ่อ คุณแม่ พี่ หรือน้อง พอเราจับจังหวะได้เราก็จะโทรออกสายอื่นก็อาจจะเป็นร้านอาหาร อาจจะเป็นร้านทั่ว ๆ ไป ที่เราอาจจะเป็นร้านทั่ว ๆ ไปที่เราอยากคุยด้วย อันนี้ต้องเกิดจากการฝึกนิดหน่อย</w:t>
      </w:r>
      <w:r>
        <w:t xml:space="preserve"> </w:t>
      </w:r>
      <w:r>
        <w:t xml:space="preserve">โอ.เค. อันนี้เราจะดูการปฏิบัติจริงนะคะ โอ.เค. ค่ะ อันนี้</w:t>
      </w:r>
      <w:r>
        <w:t xml:space="preserve"> </w:t>
      </w:r>
      <w:r>
        <w:t xml:space="preserve">ขอโทษ ขอแป๊บหนึ่งนะคะ ทีนี้ส่วนเราจะเล่าต่อ Live Chat ตรงนี้ก็เหมือนกัน คือจากการพิมพ์สดนะคะ ช่วงแรกของการฝึกอบรมนี่น้อง ๆ อาจจะงง อาจจะมีคำถามอาจจะมีความรู้สึกว่า คือแอปฯ อะไร หรือวิธีการใช้เป็นอย่างไร ในช่วงบ่ายอาจจะให้ ดร.โป้ง อธิบายให้ฟัง และเราก็จะปฏิบัติการจริง ๆ ช่วงแรกที่ใช้ก็เหมือนกันเริ่มงง ๆ คืออย่างไร แต่เราต้องเอาไปฝึกจริง เอาไปใช้จริง เราถึงจะรู้เรารู้วิธีจับจังหวะการสื่อสารนะคะ อันนี้เจ้าหน้าที่ขอแก้ไขก่อนสักครู่หนึ่งนะคะ เพราะว่าภาพจะขึ้นไม่ต่อเนื่องมีปัญหานิดหนึ่ง</w:t>
      </w:r>
      <w:r>
        <w:t xml:space="preserve"> </w:t>
      </w:r>
      <w:r>
        <w:t xml:space="preserve">ขอโทษด้วยค่ะ นิดหนึ่ง ค่ะ มาแล้วนะคะ อันนี้เป็นภาพเริ่มใช้งานนะคะ ภาพเริ่มใช้งาน อันนี้ขอสลับเครื่องหน่อยนะคะ ไปใช้เครื่องของดอกเตอร์โป้งแทน อันนี้เป็นการคุยกับช่างงาน อันนี้เป็นการเริ่มใช้งานค่ะ เวลาเราโทร. สายออกไป จะขึ้นแบบนี้ อันนี้ปลายทางพร้อมสนทนาแล้วนะคะ</w:t>
      </w:r>
      <w:r>
        <w:t xml:space="preserve"> </w:t>
      </w:r>
      <w:r>
        <w:t xml:space="preserve">อันนี้เป็นภาพตัวอย่างการใช้จริง หมายถึงว่าเราเริ่มจับคำสนทนาได้แล้ว เวลาปลายทางเริ่มพูดจบสาย เราก็จะต่อไปทันทีเลยไม่ทิ้งช่วง พอทางปลายทางได้ยินเสียงของเราแล้วนี่ เขาจะตอบกลับ ทางศูนย์จะเป็นคนพิมพ์ให้เพราะว่าการให้คนหูตึง คนหูดับ ไม่ได้ยินเสียงอะไรเลย มีการปัญหาการสื่อสารตรงนี้ แต่แอปฯ นี้ช่วยได้ เราไม่ต้องฟังเสียงอะไรเลย เราเพียงอ่านภาษาเท่านั้น ตอบกลับไป แล้วปลายทางได้ยินเสียงเราเอง เราพูด เจ้าหน้าที่ TTRS จะพิมพ์ตอบกลับมา หน้าตาจะเป็นแบบนี้ การใช้งานจริง เดี๋ยวน้อง ๆ ก็ต้องลองฝึกดูนะคะ อันนี้เป็นภาพคุยกับเพื่อนสนิทที่คุ้นเคย เรียนด้วยกัน และเราก็ได้ยินเสียงเราเอง เราดูวิธีเขาตอบเราว่าอย่างไรอันนี้เป็นเพื่อนสนิทที่เรียนด้วยกันนะคะ อันนี้เริ่มเข้าสาย หน้าจอจะเป็นแบบนี้ เป็นหน้าต่างแรกอันนี้ระบบพร้อมสนทนา จะมีการเตือน อันนี้ปลายทางจะตอบออกมาแล้วนะคะฮัลโหล ๆ อันนี้เจ้าหน้าที่เป็นคนพิมพ์มาให้เราอ่าน อันนี้เป็นการพูดของเพื่อนสนิท เพื่อนสนิทจะมีคำพูดที่เป็นกันเอง อันนี้เป็นเพื่อนสมัยเรียนหนังสือ พอเราเริ่มเป็นคนหูหนวก ประสาทหูดับแล้ว ไม่เคยติดต่อกันเลย ไม่เคยโทร. ถึงกันเลย ง</w:t>
      </w:r>
      <w:r>
        <w:t xml:space="preserve"> </w:t>
      </w:r>
      <w:r>
        <w:t xml:space="preserve">เพราะว่าสมัยก่อนไม่มี line ไม่มี Facebook เรียกว่าต้องโทร. อย่างเดียว มันจะทิ้งช่วงการติดต่อไป เริ่มมี Caption ทีนี้เพื่อนตกใจ ทำไมเราโทร. ได้ เราเริ่มโทร. ได้เสร็จ ดีใจที่เราคุยกับเขาได้เหมือนเดิม เพียงแต่ว่าเปลี่ยนเป็นการพิมพ์ ให้เราอ่าน เราไม่ต้องฟังเอง และคำพูดจะพูดในวัยเด็ก ๆ จะมีคำหยาบอยู่บ้าง แต่ในความรู้สึกว่าเราดีใจที่เราพูดด้วยเสียงตัวเอง และเพื่อนได้ยินเสียงเรา เขาก็จะตอบกลับมีการนัดพบกัน มีการคุยถามทุกข์สุขกัน ที่จริงแล้วปัจจุบันจะมี line ให้โทรคุยกันได้ ข้อความได้ใช่ไหมคะ แต่เพื่อนคนนี้มีนิสัยส่งข้อความแล้วไม่ยอมอ่าน พอไม่ยอมอ่านเลย เราอยากติดต่อ อยากรู้ข้อความเขาจะตอบเราว่าอย่างไร ก็เลยใช้วิธีโทร. ทาง Captioned phone โทร. สดเดี๋ยวนี้เลย แล้วกลายเป็นว่าเราไปตามนัดได้ อันนี้ข้อดีของการที่คุยด้วยตัวเอง อันนี้จะเป็นการสนทนาของ Live Chat เป็นการพิมพ์สด สำหรับกรณีที่น้อง ๆ บางคนพูดไม่ชัดก็ใช้วิธีนี้นะคะ อันนี้จะเป็นร้านอาหารที่อยู่แถวเอกมัย พอหน้าจอนี่จะขึ้นเป็บแบบนี้ อย่างที่ ดอกเตอร์โป้งอธิบายช่วงเช้าอันนี้พิมพ์ล่วงหน้าไปก่อน ปลายทางยังไม่รับสายขณะที่คนหูดีวางสายไปแล้ว</w:t>
      </w:r>
      <w:r>
        <w:t xml:space="preserve"> </w:t>
      </w:r>
      <w:r>
        <w:t xml:space="preserve">มันหมายความว่าเขาไม่รอสาย เพราะฉะนั้นน้อง ๆ ต้องฝึกการพิมพ์เร็วขึ้นหรืออาจจะพูดเอง พิมพ์เอง อาจจะตอบช้าหน่อย ขอให้ถือสายรอไว้หน่อยหนึ่ง อันนี้เป็นภาพจริงที่เราใช้ปฏิบัติงาน ไปฝึกใช้เองนะคะ อันนี้จะเป็นข้อเสียอยู่อย่างหนึ่ง เคยเสนอดอกเตอร์โป้งอยู่ว่า ให้มีข้อความช่องให้เราพิมพ์ล่วงหน้าไปเลย เราไม่ต้องไปเสียเวลา ดอกเตอร์โป้ง ก็รับปากว่าจะทำให้ในอนาคต เพราะว่าบางทีจะมีช่องว่างให้เราพิมพ์ บางทีช่องเล็ก ๆ สั้น ๆ เราอยากแยกให้เป็น ๒ ช่องอาจจะพูดเรื่องที่เราอยากจะบอกว่ากรณีที่เราสั่งพิซซ่า อยากจะสั่งหน้านี้ โปรฯ นี้เท่าไร ราคานี้เท่าไร กี่ชุด ให้มาส่งให้ที่บ้าน พิมพ์รอไว้ก่อน พอปลายทางรับสาย ต้องการทำอะไรคะ ก็กดอัตโนมัติ คัดลอกข้อความไปที่หน้าหลักที่เราสนทนากันเลย เสร็จแล้วเราก็พิมพ์ช่องที่ 2อาจจะเป็นพิมพ์ที่อยู่ให้มาส่งที่บ้าน ส่งที่บ้านเสร็จ ส่งที่อยู่ที่ไหนขอที่อยูด้วย เราก็กดปั๊บ คัดลอกข้อความส่งให้ไปเลย ก็อยากให้ดอกเตอร์โป้ง พัฒนาในอนาคตอยู่ เมื่อสักครู่เห็นแล้วช่องที่เราพิมพ์สด บางทีเราพิมพ์ไม่ทัน ปลายทางเขาจะไม่รอแล้ว ไม่รอแล้ว วางสายเลย อันนี้น้อง ๆ ที่มาอบรมวันนี้ลองฝึกการพิมพ์เร็วใช่ไหมคะ บางคนพูดไม่ชัด แต่พิมพ์เก่ง ใช้ประโยชน์ได้เต็มที่นะคะ เข้าใจไหมคะ โอ.เค. ค่ะ จะมี 2 แบบ ค่ะอันนี้น้อง ๆ ยังไม่ปฏิบัติจริง อาจจะมีข้อสงสัยใช่ไหมคะ แต่เคยอบรมเป็นรุ่นแรก แล้วนำไปปฏิบัติจริง บางทีเราจะมีปัญหา 1. เราจับจังหวะการสนทนาไม่ได้ หมายถึงว่าพ อพอเริ่มพิมพ์ แล้วล่ามจะพิมพ์ เขาพิมพ์มาให้พูด ปลายทางพูด เจ้าหน้าที่ได้ยินเสียง เราจะพิมพ์เราต้องอ่าน เราอ่านนี่พออ่านจบเราจะตอบทันที พอตอบทันทีมันจะเป็นการสนทนาต่อเนื่อง แต่ถ้าน้องมัวแต่อ่าน อ่านให้จบประโยค แล้วจบ แล้วเราก็ค่อยพูด พอทิ้งจังหวะ ปลายทางจะเอ๊ะ ทำไมเสียงเงียบ เขาก็จะวางสายไปเลย ทีนี้โทร. ใหม่เสร็จ เราก็บอกว่าอาจจะตอบช้าหน่อย ขอให้ถือสายรอหน่อยนะคะ เพราะเราโทร. ผ่าน การพิมพ์ ปลายทางเข้าใจเสร็จ เราก็จะรอสาย พอเราพูดเขาจะรอฟังเราพูดจบ พูดจนจบแล้วเขาตอบนี่ เจ้าหน้าที่พิมพ์มาเราก็อ่านจนจบ พอเราจบเราก็ตอบทันที อย่าทิ้งช่วง พอทิ้งช่วงเสร็จ พอถึงจบสนทนาสุดท้ายเสร็จ เมื่อวางสายแล้วนี่ จะมีข้อความขึ้นมาบอกว่า</w:t>
      </w:r>
      <w:r>
        <w:t xml:space="preserve"> </w:t>
      </w:r>
      <w:r>
        <w:t xml:space="preserve">“</w:t>
      </w:r>
      <w:r>
        <w:t xml:space="preserve">ปลายทางวางสายแล้ว</w:t>
      </w:r>
      <w:r>
        <w:t xml:space="preserve">”</w:t>
      </w:r>
      <w:r>
        <w:t xml:space="preserve"> </w:t>
      </w:r>
      <w:r>
        <w:t xml:space="preserve">ถือว่าเป็นการจบสนทนาและจะมีประวัติ</w:t>
      </w:r>
      <w:r>
        <w:t xml:space="preserve"> </w:t>
      </w:r>
      <w:r>
        <w:t xml:space="preserve">เก็บการสนทนา หมายถึงว่า เราคุยอะไรไปบ้าง เราฝากข้อความอะไรไปบ้าง อันนี้เป็น Captioned Phone ส่วน Live Chat เก็บประวัติเหมือนกัน แต่เหมือนกับว่าพิมพ์ข้อความเริ่มแรก เขาจะบอกว่า ปลายทางเป็นผู้หญิงหรือผู้ชายเป็นคนรับใช่ไหมคะ และเราก็พิมพ์ตอบไป และ</w:t>
      </w:r>
      <w:r>
        <w:t xml:space="preserve"> </w:t>
      </w:r>
      <w:r>
        <w:t xml:space="preserve">เวลาเขาตอบกลับ เขาก็จะพิมพ์ตอบมาให้เราอ่าน อาจจะเริ่มแรกพิมพ์บอกว่า ตอบช้าหน่อยนะคะ ขอให้ถือสายรอ ปลายทางอาจจะตอบช้าเขาจะถือสายรอไว้ เขาจะไม่วางสายทิ้งไปนะคะ หมายถึงว่าให้น้อง ๆ ลองฝึกดูวันนี้ พอฝึกดูแล้วเข้าใจ แล้วก็สามารถใช้งานได้จริง ถูกไหมคะ เหมือนครั้งแรก ๆเห็นไหมคะ เหมือนครั้งแรก ๆ เหมือนกัน มาอบรมที่นี่ข้างล่าง อบรมครั้งแรกกับดอกเตอร์โป้งให้คำแนะนำ เราก็งง ๆ อยู่ แต่เราใช้จริง เราเก็บข้อมูลว่าอันนี้มีปัญหา ตรงนี้มีปัญหา เราก็เก็บปัญหามาแจ้งดอกเตอร์โป้ง มาแจ้งดอกเตอร์โป้ง ดอกเตอร์โป้งจะให้คำอธิบายกลับมา เราก็ใช้งานไปเรื่อย ๆ จนกระทั่งเราใช้งานได้ ทุกวันนี้เป็นแค่ภาพตัวอย่างสั้น ๆ เพื่อให้เวลากระชับขึ้น แต่ชีวิตจริงแล้วโทรไปหลายร้านบ้างอาจจะเลี้ยงสุนัข พาสุนัขไปตัดขน โทร. ไปร้านเสื้อผ้า เราอยากได้เสื้อผ้าแบบนี้ เราสั่งของ แต่ปัญหาที่มีอยู่อย่างหนึ่ง คือ เบอร์โทรศัพท์ยังเป็นของศูนย์ คือ เบอร์ 02 02 เสร็จนี่ปลายทางเขาชอบวางสายทิ้งไปเลย กลายเป็นว่าเขาคิดว่าเป็นประกัน เรารับว่าจะแก้ให้ในอนาคต แล้วเวลาเราซื้อของทาง Facebook นี่ เราได้ชุดอย่างนั้นอย่างนี้ใช่ไหมคะ เราตกลงแล้ว เก็บเงินปลายทาง เสร็จให้ที่อยู่ เขาจะขอเบอร์โทรศัพท์ ตรงนี้จะมีปัญหา เพราะว่าเราบอกโทรศํัพท์ของ TTRS คือ 02 02 เสร็จปุ๊บทางร้านเขาบอกไม่เอาเบอร์ 02 จะเอาเบอร์มือถือของเราเอง อันนี้ปัญหาในอนาคตที่เราอยากให้ดอกเตอร์โป้งแก้ โอ.เค. เดี๋ยวแก้ให้ เป็นเบอร์ที่ไม่ใช่เบอร์ที่ 02 เป็นเบอร์ของเราโดยตรงที่ทางปลายทางอาจจะโทร. ถึงเรา รับสายได้เลย ตอบได้เลย อันนี้จะมีการแก้ไข อันนี้อยากฝากน้อง ๆ ฝากให้ ใครอบรมลองไปฝึกดู ฝึกจนคล่อง ไม่ว่าจะเป็น Captioned Phone หรือจะเป็น Live Chat ตามความเหมาะสมของน้อง ๆ ทุกคน ใช่ไหมคะ และทีนี้ตอนจบ ขอขอบคุณอาจารย์วิริยะ นามศิริพงศ์พันธุ์ ประธานมูลนิธิสากลเพื่อคนพิการ</w:t>
      </w:r>
      <w:r>
        <w:t xml:space="preserve"> </w:t>
      </w:r>
      <w:r>
        <w:t xml:space="preserve">ประธานวันนี้ไม่ได้มาเอง แต่เป็นสถานที่อาจารย์วิริยะ นามศิริพงศ์พันธุ์เป็นคนเปิดศูนย์ที่นี่ มีโอกาสอย่างนี้ได้ใช่ไหมคะ แล้วอาจารย์วันทนีย์ก็เป็นผู้ควบคุมศูนย์ TTRS ให้การบริการ ใหม่ ๆ และขอขอบคุณ ดร.ณัฐนันท์ หรือดอกเตอร์โป้ง หัวหน้าวิจัย ที่หมายถึงว่าเราอบรมแอปฯ นี่ เราไม่เข้าใจ เราฟ้อง เราใช้บริการแล้วเพราะใช้ รู้สึกถูกใจเรา ให้บอกดอกเตอร์ ครับ ๆ ผมแก้ให้ ๆ ขอบคุณมาก ๆ จะแก้ให้ทุกอย่าง รับฟังทุกอย่าง ไม่เกี่ยงงอน รับฟังทุกอย่างเลย ขอขอบคุณเจ้าหน้าที่ ตัวแทนบรรยายเสียงทุกท่าน ที่อยู่ข้างหลังห้องช่วยพิมพ์ให้เราอ่านนะคะ และก็ขอขอบคุณล่ามภาษามือ 2 ท่านนี้ ที่ช่วยแปลภาษามือให้และเหนือสิ่งอื่นใด ขอขอบคุณน้อง ๆ ทุกคนที่มาอบรมในวันนี้ และก็ ฟังจนจบ และ</w:t>
      </w:r>
      <w:r>
        <w:t xml:space="preserve"> </w:t>
      </w:r>
      <w:r>
        <w:t xml:space="preserve">อยากขอความร่วมมือนะคะ วันนี้อบรมแล้ว ปฏิบัติจริงแล้วต้องกลับไปใช้งาน แล้วก็แนะนำเพื่อน ๆ ที่เป็นคนหูตึงพูดได้ ให้ใช้แอปฯ นี้แล้วก็เพราะว่าเป็นแอปฯ ที่แยกกับคนหูหนวก จะใช้กล้องสดใช้บริการมาก ๆ ทั่วประเทศเลย คิวยาวมาก พี่เลยขอแยกแอปฯ มาพูดเองพอเราพูดได้แล้ว หรืออาจจะพูดไม่ชัดก็แล้วแต่ใช่ไหมคะ</w:t>
      </w:r>
      <w:r>
        <w:t xml:space="preserve"> </w:t>
      </w:r>
      <w:r>
        <w:t xml:space="preserve">ฝาก ๆ น้องด้วยค่ะ ขอบคุณมากค่ะ</w:t>
      </w:r>
    </w:p>
    <w:p>
      <w:pPr>
        <w:pStyle w:val="BodyText"/>
      </w:pPr>
      <w:r>
        <w:t xml:space="preserve">(ดร.ณัฐนันท์) ครับ ขอบคุณพี่ภาสำหรับการแนะนำการใช้งานนะครับ และก็เล่าประสบการณ์ตรงนะครับ ที่พี่ภาได้ใช้งานแอปฯ ของเราและสุดท้ายนะครับ ก่อนที่จะไปพักกินข้าว ก็อย่างที่พี่ภาบอกนะครับ การใช้แอปฯ ช่วงต้นนี่ จะมีความไม่คุ้นเคย อยากจะแนะนำว่า ให้ลองใช้คุยกับคนใกล้ตัวที่สนิทกันก่อน เช่น ญาติ พี่น้อง พ่อแม่ ให้เขารู้ว่ามีบริการนี้อยู่นะครับ และเราก็ทดลองใช้งานให้เกิดความเคยชินนะครับ เนื่องจากว่าคนที่สนิทกับเรา เขาคงไม่รีบวางสายเราหรอก ไม่เหมือนกับคนหูดีที่ยังไม่รู้จักบริการนะครับ เพราะฉะนั้นกลุ่มแรกที่เราคุยนี่เป็นพี่น้อง ญาติ หรือเพื่อนสนิทที่เราคุ้นเคย ใช้ให้รู้สึกคุ้น และหลังจานั้นค่อย ๆ เริ่มใช้กับคนหูดี อันนี้อาจจะเป็นแนวทางที่พี่ภาใช้งานอยู่นะครับ และเราคิดว่ามันจะได้ผลนะครับ เพราะว่าพี่ภาใช้กับทางครอบครัวจนเลยไปยังผู้ใกล้ชิด จนปัจจุบันนี้โทร. คุยสั่งของได้แล้ว นะครับ เพราะฉะนั้นรูปแบบของ TTRS มันต้องค่อย ๆ พัฒนานะครับ เพราะต้องบอกว่ามันเป็นระบบใหม่ที่ทุกคนอาจจะไม่ค่อยคุ้น เพราะฉะนั้นอาจจะต้องฝึกกัน แต่อย่างไรก็ตามทางทีม พร้อมที่จะรับฟังปัญหาที่เกิดขึ้นทุกเรื่องนะครับ และเราค่อย ๆ ไปดูกันนะครับ ว่าอันไหนเราสามารถทำให้ได้ เราก็จะพยายามปรับให้ดีขึ้นเรื่อย ๆ นะครับ เพราะฉะนั้นช่วงเช้าคงจบเพี ยงเท่านี้ เดี๋ยวเราพักทานข้าว เดี๋ยวตอนบ่ายเราค่อยมาเริ่มมา Workshop กันนะครับ เราจะใช้ทุกคนใช้ Caption และ Live Chat แต่ว่าฝากทุกท่านนิดหนึ่ง เดี๋ยวเราลองนึกเบอร์สักนิดหนึ่ง ว่าเราจะโทร. หาใคร แล้วถ้าเป็นไปได้อยากจะฝากแจ้งคนที่เรากำลังโทรไปด้วย ว่าเดี๋ยวเราจะใช้บริการ TTRS โทร. ไป ให้ปลายทางรับทราบหน่อย เพราะว่าหลาย ๆ ครั้งที่เราทดลองฝึกกัน โทร. ออกไปปลายทางไม่ค่อยรับ เพราะว่าไม่รู้ว่าเรากำลังโทร. หาอยู่นะครับ หรือบางท่านก็คุยติดธุระอยู่ ฉะนั้นตอนนี้อาจจะฝากนิดหนึ่ง ว่าท่านจะโทร. หาใคร และอาจจะแจ้งปลายทางสักนิดหนึ่ง แล้วเราจะมีการทดสอบกัน รับและก็ลองคุยสื่อสารกันดูนะครับ ช่วงเช้าน่าจะหมดเพียงเท่านี้ครับ เชิญทุกท่านไปรับประทานอาหาร ขอบคุณครับ</w:t>
      </w:r>
    </w:p>
    <w:p>
      <w:pPr>
        <w:pStyle w:val="BodyText"/>
      </w:pPr>
      <w:r>
        <w:t xml:space="preserve">[สิ้นสุดการถอดความช่วงเช้า]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เช้า 1 )งาน การอบรมบริการถ่ายทอดการสื่อสารสำหรับผู้บกพร่องทางการได้ยิน (หูตึง) ประจำปี 2563 วันที่ 15 พฤศจิกายน 2563 เวลา 8:30 - 16:30</dc:title>
  <dc:creator/>
  <cp:keywords/>
  <dcterms:created xsi:type="dcterms:W3CDTF">2021-03-23T09:17:15Z</dcterms:created>
  <dcterms:modified xsi:type="dcterms:W3CDTF">2021-03-23T09: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5 พฤษจิกายน 2563 เวลา 07.30 น.</vt:lpwstr>
  </property>
  <property fmtid="{D5CDD505-2E9C-101B-9397-08002B2CF9AE}" pid="3" name="subtitle">
    <vt:lpwstr/>
  </property>
</Properties>
</file>